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90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10818"/>
      </w:tblGrid>
      <w:tr w:rsidR="00961C11" w14:paraId="48867DB9" w14:textId="77777777" w:rsidTr="5D055F13">
        <w:tc>
          <w:tcPr>
            <w:tcW w:w="2088" w:type="dxa"/>
          </w:tcPr>
          <w:p w14:paraId="672A6659" w14:textId="77777777" w:rsidR="00961C11" w:rsidRDefault="0067362F" w:rsidP="00961C11">
            <w:pPr>
              <w:pStyle w:val="Title"/>
              <w:jc w:val="left"/>
            </w:pPr>
            <w:r>
              <w:rPr>
                <w:noProof/>
              </w:rPr>
              <w:drawing>
                <wp:inline distT="0" distB="0" distL="0" distR="0" wp14:anchorId="66B40A96" wp14:editId="3D7052ED">
                  <wp:extent cx="1143000" cy="809625"/>
                  <wp:effectExtent l="0" t="0" r="0" b="9525"/>
                  <wp:docPr id="1434543687" name="Picture 5" descr="Logo_MtSAC_blk-Solid-s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809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18" w:type="dxa"/>
          </w:tcPr>
          <w:p w14:paraId="0A37501D" w14:textId="77777777" w:rsidR="00961C11" w:rsidRDefault="00961C11" w:rsidP="009C30BC">
            <w:pPr>
              <w:pStyle w:val="Title"/>
              <w:ind w:left="412"/>
              <w:rPr>
                <w:rFonts w:ascii="Century Gothic" w:hAnsi="Century Gothic"/>
                <w:smallCaps w:val="0"/>
                <w:szCs w:val="28"/>
              </w:rPr>
            </w:pPr>
          </w:p>
          <w:p w14:paraId="363D495F" w14:textId="676BD571" w:rsidR="00961C11" w:rsidRPr="00FB2821" w:rsidRDefault="00502DED" w:rsidP="009C30BC">
            <w:pPr>
              <w:pStyle w:val="Title"/>
              <w:rPr>
                <w:smallCaps w:val="0"/>
                <w:szCs w:val="28"/>
              </w:rPr>
            </w:pPr>
            <w:r>
              <w:rPr>
                <w:rFonts w:ascii="Century Gothic" w:hAnsi="Century Gothic"/>
                <w:smallCaps w:val="0"/>
                <w:szCs w:val="28"/>
              </w:rPr>
              <w:t>Textbook &amp; Instructional Materials</w:t>
            </w:r>
            <w:r w:rsidR="00961C11" w:rsidRPr="00FB2821">
              <w:rPr>
                <w:rFonts w:ascii="Century Gothic" w:hAnsi="Century Gothic"/>
                <w:smallCaps w:val="0"/>
                <w:szCs w:val="28"/>
              </w:rPr>
              <w:t xml:space="preserve"> </w:t>
            </w:r>
            <w:r>
              <w:rPr>
                <w:rFonts w:ascii="Century Gothic" w:hAnsi="Century Gothic"/>
                <w:smallCaps w:val="0"/>
                <w:szCs w:val="28"/>
              </w:rPr>
              <w:t>Committee</w:t>
            </w:r>
            <w:r w:rsidR="00961C11" w:rsidRPr="00FB2821">
              <w:rPr>
                <w:rFonts w:ascii="Century Gothic" w:hAnsi="Century Gothic"/>
                <w:smallCaps w:val="0"/>
                <w:szCs w:val="28"/>
              </w:rPr>
              <w:t xml:space="preserve"> Meeting</w:t>
            </w:r>
          </w:p>
          <w:p w14:paraId="674D2C43" w14:textId="5C999D2A" w:rsidR="00235A98" w:rsidRDefault="13C07599" w:rsidP="5D055F13">
            <w:pPr>
              <w:pStyle w:val="Title"/>
              <w:spacing w:line="259" w:lineRule="auto"/>
              <w:rPr>
                <w:rFonts w:ascii="Century Gothic" w:hAnsi="Century Gothic"/>
                <w:smallCaps w:val="0"/>
                <w:color w:val="000000" w:themeColor="text1"/>
                <w:sz w:val="24"/>
              </w:rPr>
            </w:pPr>
            <w:r w:rsidRPr="5D055F13">
              <w:rPr>
                <w:rFonts w:ascii="Century Gothic" w:hAnsi="Century Gothic"/>
                <w:smallCaps w:val="0"/>
                <w:sz w:val="24"/>
              </w:rPr>
              <w:t>Agenda</w:t>
            </w:r>
            <w:r w:rsidR="7A9A7A4D" w:rsidRPr="5D055F13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 xml:space="preserve">, </w:t>
            </w:r>
            <w:r w:rsidR="008161C3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Nov</w:t>
            </w:r>
            <w:r w:rsidR="522B791A" w:rsidRPr="5D055F13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 xml:space="preserve">, </w:t>
            </w:r>
            <w:r w:rsidR="008161C3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4</w:t>
            </w:r>
            <w:r w:rsidR="522B791A" w:rsidRPr="5D055F13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, 2021</w:t>
            </w:r>
          </w:p>
          <w:p w14:paraId="77C8C969" w14:textId="1356894B" w:rsidR="00961C11" w:rsidRPr="00961C11" w:rsidRDefault="009C30BC" w:rsidP="5AE13F9F">
            <w:pPr>
              <w:pStyle w:val="Title"/>
              <w:rPr>
                <w:rFonts w:ascii="Century Gothic" w:hAnsi="Century Gothic"/>
                <w:smallCaps w:val="0"/>
                <w:sz w:val="18"/>
                <w:szCs w:val="18"/>
              </w:rPr>
            </w:pPr>
            <w:r w:rsidRPr="5AE13F9F">
              <w:rPr>
                <w:rFonts w:ascii="Century Gothic" w:hAnsi="Century Gothic"/>
                <w:smallCaps w:val="0"/>
                <w:sz w:val="18"/>
                <w:szCs w:val="18"/>
              </w:rPr>
              <w:t>(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3</w:t>
            </w:r>
            <w:r w:rsidR="01C61B17" w:rsidRPr="5AE13F9F">
              <w:rPr>
                <w:rFonts w:ascii="Century Gothic" w:hAnsi="Century Gothic"/>
                <w:smallCaps w:val="0"/>
                <w:sz w:val="18"/>
                <w:szCs w:val="18"/>
              </w:rPr>
              <w:t>:0</w:t>
            </w:r>
            <w:r w:rsidR="121835D5" w:rsidRPr="5AE13F9F">
              <w:rPr>
                <w:rFonts w:ascii="Century Gothic" w:hAnsi="Century Gothic"/>
                <w:smallCaps w:val="0"/>
                <w:sz w:val="18"/>
                <w:szCs w:val="18"/>
              </w:rPr>
              <w:t>0</w:t>
            </w:r>
            <w:r w:rsidR="6B0C802B" w:rsidRPr="5AE13F9F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="32F39D83" w:rsidRPr="5AE13F9F">
              <w:rPr>
                <w:rFonts w:ascii="Century Gothic" w:hAnsi="Century Gothic"/>
                <w:smallCaps w:val="0"/>
                <w:sz w:val="18"/>
                <w:szCs w:val="18"/>
              </w:rPr>
              <w:t>P</w:t>
            </w:r>
            <w:r w:rsidR="00FA5EDC" w:rsidRPr="5AE13F9F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="362F5549" w:rsidRPr="5AE13F9F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– 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4</w:t>
            </w:r>
            <w:r w:rsidR="7EA427BD" w:rsidRPr="5AE13F9F">
              <w:rPr>
                <w:rFonts w:ascii="Century Gothic" w:hAnsi="Century Gothic"/>
                <w:smallCaps w:val="0"/>
                <w:sz w:val="18"/>
                <w:szCs w:val="18"/>
              </w:rPr>
              <w:t>:</w:t>
            </w:r>
            <w:r w:rsidR="0B96140A" w:rsidRPr="5AE13F9F">
              <w:rPr>
                <w:rFonts w:ascii="Century Gothic" w:hAnsi="Century Gothic"/>
                <w:smallCaps w:val="0"/>
                <w:sz w:val="18"/>
                <w:szCs w:val="18"/>
              </w:rPr>
              <w:t>30P</w:t>
            </w:r>
            <w:r w:rsidR="2D7D2CD5" w:rsidRPr="5AE13F9F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="00FA5EDC" w:rsidRPr="5AE13F9F">
              <w:rPr>
                <w:rFonts w:ascii="Century Gothic" w:hAnsi="Century Gothic"/>
                <w:smallCaps w:val="0"/>
                <w:sz w:val="18"/>
                <w:szCs w:val="18"/>
              </w:rPr>
              <w:t>,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="00FA5EDC" w:rsidRPr="5AE13F9F">
              <w:rPr>
                <w:rFonts w:ascii="Century Gothic" w:hAnsi="Century Gothic"/>
                <w:smallCaps w:val="0"/>
                <w:sz w:val="18"/>
                <w:szCs w:val="18"/>
              </w:rPr>
              <w:t>Zoom</w:t>
            </w:r>
            <w:r w:rsidR="00961C11" w:rsidRPr="5AE13F9F">
              <w:rPr>
                <w:rFonts w:ascii="Century Gothic" w:hAnsi="Century Gothic"/>
                <w:smallCaps w:val="0"/>
                <w:sz w:val="18"/>
                <w:szCs w:val="18"/>
              </w:rPr>
              <w:t>)</w:t>
            </w:r>
          </w:p>
        </w:tc>
      </w:tr>
    </w:tbl>
    <w:p w14:paraId="5DAB6C7B" w14:textId="77777777" w:rsidR="007B2BB6" w:rsidRDefault="007B2BB6" w:rsidP="007B2BB6">
      <w:pPr>
        <w:rPr>
          <w:rFonts w:ascii="Century Gothic" w:hAnsi="Century Gothic" w:cs="Lucida Sans Unicode"/>
          <w:b/>
          <w:bCs/>
          <w:i/>
          <w:iCs/>
          <w:sz w:val="20"/>
        </w:rPr>
      </w:pPr>
    </w:p>
    <w:p w14:paraId="02EB378F" w14:textId="77777777" w:rsidR="00C444C0" w:rsidRDefault="00C444C0" w:rsidP="007B2BB6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FD7CBC"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A05A809" w14:textId="77777777" w:rsidR="00C444C0" w:rsidRDefault="00C444C0" w:rsidP="007B2BB6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C444C0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8158" w:type="dxa"/>
        <w:jc w:val="center"/>
        <w:tblLook w:val="04A0" w:firstRow="1" w:lastRow="0" w:firstColumn="1" w:lastColumn="0" w:noHBand="0" w:noVBand="1"/>
      </w:tblPr>
      <w:tblGrid>
        <w:gridCol w:w="625"/>
        <w:gridCol w:w="2313"/>
        <w:gridCol w:w="675"/>
        <w:gridCol w:w="1935"/>
        <w:gridCol w:w="570"/>
        <w:gridCol w:w="2040"/>
      </w:tblGrid>
      <w:tr w:rsidR="00FA5EDC" w:rsidRPr="005F4EFB" w14:paraId="76FF0510" w14:textId="77777777" w:rsidTr="6AEDE445">
        <w:trPr>
          <w:jc w:val="center"/>
        </w:trPr>
        <w:tc>
          <w:tcPr>
            <w:tcW w:w="625" w:type="dxa"/>
          </w:tcPr>
          <w:p w14:paraId="5A39BBE3" w14:textId="74E306F9" w:rsidR="00FA5EDC" w:rsidRPr="005F4EFB" w:rsidRDefault="00FA5EDC" w:rsidP="0086066F">
            <w:pPr>
              <w:rPr>
                <w:rFonts w:ascii="Corbel" w:hAnsi="Corbel"/>
                <w:vertAlign w:val="superscript"/>
              </w:rPr>
            </w:pPr>
          </w:p>
        </w:tc>
        <w:tc>
          <w:tcPr>
            <w:tcW w:w="2313" w:type="dxa"/>
          </w:tcPr>
          <w:p w14:paraId="1DBD7D1E" w14:textId="0460B621" w:rsidR="00FA5EDC" w:rsidRPr="005F4EFB" w:rsidRDefault="62A0C537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="00502DED" w:rsidRPr="6AEDE445">
              <w:rPr>
                <w:rFonts w:ascii="Corbel" w:hAnsi="Corbel" w:cs="Lucida Sans Unicode"/>
                <w:b/>
                <w:bCs/>
                <w:i/>
                <w:iCs/>
              </w:rPr>
              <w:t>Kristin</w:t>
            </w:r>
            <w:r w:rsidR="00877DEA" w:rsidRPr="6AEDE445">
              <w:rPr>
                <w:rFonts w:ascii="Corbel" w:hAnsi="Corbel" w:cs="Lucida Sans Unicode"/>
                <w:b/>
                <w:bCs/>
                <w:i/>
                <w:iCs/>
              </w:rPr>
              <w:t>a</w:t>
            </w:r>
            <w:r w:rsidR="00502DED"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 Allende</w:t>
            </w:r>
          </w:p>
        </w:tc>
        <w:tc>
          <w:tcPr>
            <w:tcW w:w="675" w:type="dxa"/>
          </w:tcPr>
          <w:p w14:paraId="41C8F396" w14:textId="090675F5" w:rsidR="00FA5EDC" w:rsidRPr="005F4EFB" w:rsidRDefault="00FA5EDC" w:rsidP="37CC43B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14:paraId="0EEEC344" w14:textId="2A928DE5" w:rsidR="00FA5EDC" w:rsidRPr="005F4EFB" w:rsidRDefault="33882E64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Co-chair) </w:t>
            </w:r>
            <w:r w:rsidR="00502DED" w:rsidRPr="6AEDE445">
              <w:rPr>
                <w:rFonts w:ascii="Corbel" w:hAnsi="Corbel" w:cs="Lucida Sans Unicode"/>
                <w:b/>
                <w:bCs/>
                <w:i/>
                <w:iCs/>
              </w:rPr>
              <w:t>Allie Frickert</w:t>
            </w:r>
          </w:p>
        </w:tc>
        <w:tc>
          <w:tcPr>
            <w:tcW w:w="570" w:type="dxa"/>
          </w:tcPr>
          <w:p w14:paraId="72A3D3EC" w14:textId="03F51508" w:rsidR="00FA5EDC" w:rsidRPr="005F4EFB" w:rsidRDefault="00FA5EDC" w:rsidP="37CC43B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</w:tcPr>
          <w:p w14:paraId="0AA8A8C1" w14:textId="2FCDE49A" w:rsidR="00FA5EDC" w:rsidRPr="005F4EFB" w:rsidRDefault="542CCFD2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Co-</w:t>
            </w:r>
            <w:r w:rsidR="3F0AE46B" w:rsidRPr="6AEDE445">
              <w:rPr>
                <w:rFonts w:ascii="Corbel" w:hAnsi="Corbel" w:cs="Lucida Sans Unicode"/>
                <w:b/>
                <w:bCs/>
                <w:i/>
                <w:iCs/>
              </w:rPr>
              <w:t>c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hair)</w:t>
            </w:r>
            <w:r w:rsidR="0CC37A61"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 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omelia Salinas</w:t>
            </w:r>
            <w:r w:rsidRPr="6AEDE445">
              <w:rPr>
                <w:color w:val="000000" w:themeColor="text1"/>
              </w:rPr>
              <w:t xml:space="preserve"> </w:t>
            </w:r>
          </w:p>
        </w:tc>
      </w:tr>
      <w:tr w:rsidR="00FA5EDC" w:rsidRPr="005F4EFB" w14:paraId="42C2A672" w14:textId="77777777" w:rsidTr="6AEDE445">
        <w:trPr>
          <w:jc w:val="center"/>
        </w:trPr>
        <w:tc>
          <w:tcPr>
            <w:tcW w:w="625" w:type="dxa"/>
          </w:tcPr>
          <w:p w14:paraId="0D0B940D" w14:textId="771E4A09" w:rsidR="00FA5EDC" w:rsidRPr="005F4EFB" w:rsidRDefault="00FA5EDC" w:rsidP="37CC43B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</w:tcPr>
          <w:p w14:paraId="340A407C" w14:textId="59B14A95" w:rsidR="00FA5EDC" w:rsidRPr="005F4EFB" w:rsidRDefault="2AD1E5AE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="00502DED" w:rsidRPr="6AEDE445">
              <w:rPr>
                <w:rFonts w:ascii="Corbel" w:hAnsi="Corbel" w:cs="Lucida Sans Unicode"/>
                <w:b/>
                <w:bCs/>
                <w:i/>
                <w:iCs/>
              </w:rPr>
              <w:t>Ellen Caldwell</w:t>
            </w:r>
          </w:p>
        </w:tc>
        <w:tc>
          <w:tcPr>
            <w:tcW w:w="675" w:type="dxa"/>
          </w:tcPr>
          <w:p w14:paraId="0E27B00A" w14:textId="5A987C83" w:rsidR="00FA5EDC" w:rsidRPr="005F4EFB" w:rsidRDefault="00FA5EDC" w:rsidP="37CC43B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14:paraId="1937CDD1" w14:textId="476CEFAE" w:rsidR="00FA5EDC" w:rsidRPr="005F4EFB" w:rsidRDefault="0314040D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="00502DED" w:rsidRPr="6AEDE445">
              <w:rPr>
                <w:rFonts w:ascii="Corbel" w:hAnsi="Corbel" w:cs="Lucida Sans Unicode"/>
                <w:b/>
                <w:bCs/>
                <w:i/>
                <w:iCs/>
              </w:rPr>
              <w:t>Jenny Leung</w:t>
            </w:r>
          </w:p>
        </w:tc>
        <w:tc>
          <w:tcPr>
            <w:tcW w:w="570" w:type="dxa"/>
          </w:tcPr>
          <w:p w14:paraId="60061E4C" w14:textId="77777777" w:rsidR="00FA5EDC" w:rsidRPr="005F4EFB" w:rsidRDefault="00FA5EDC" w:rsidP="007B2BB6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</w:tcPr>
          <w:p w14:paraId="7E385B23" w14:textId="6CCEA292" w:rsidR="00FA5EDC" w:rsidRPr="005F4EFB" w:rsidRDefault="2F74DA16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Student Services) </w:t>
            </w:r>
            <w:r w:rsidR="119B6E72" w:rsidRPr="6AEDE445">
              <w:rPr>
                <w:rFonts w:ascii="Corbel" w:hAnsi="Corbel" w:cs="Lucida Sans Unicode"/>
                <w:b/>
                <w:bCs/>
                <w:i/>
                <w:iCs/>
              </w:rPr>
              <w:t>Gabi Quiroz</w:t>
            </w:r>
          </w:p>
        </w:tc>
      </w:tr>
      <w:tr w:rsidR="00FA5EDC" w:rsidRPr="005F4EFB" w14:paraId="111B288A" w14:textId="77777777" w:rsidTr="6AEDE445">
        <w:trPr>
          <w:jc w:val="center"/>
        </w:trPr>
        <w:tc>
          <w:tcPr>
            <w:tcW w:w="625" w:type="dxa"/>
          </w:tcPr>
          <w:p w14:paraId="44EAFD9C" w14:textId="64525315" w:rsidR="00FA5EDC" w:rsidRPr="005F4EFB" w:rsidRDefault="00FA5EDC" w:rsidP="37CC43B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</w:tcPr>
          <w:p w14:paraId="02EE3E93" w14:textId="27A3F86E" w:rsidR="00FA5EDC" w:rsidRPr="005F4EFB" w:rsidRDefault="11BFCD56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="00FA5EDC" w:rsidRPr="6AEDE445">
              <w:rPr>
                <w:rFonts w:ascii="Corbel" w:hAnsi="Corbel" w:cs="Lucida Sans Unicode"/>
                <w:b/>
                <w:bCs/>
                <w:i/>
                <w:iCs/>
              </w:rPr>
              <w:t>Monika Chavez</w:t>
            </w:r>
          </w:p>
        </w:tc>
        <w:tc>
          <w:tcPr>
            <w:tcW w:w="675" w:type="dxa"/>
          </w:tcPr>
          <w:p w14:paraId="4B94D5A5" w14:textId="32FBA715" w:rsidR="00FA5EDC" w:rsidRPr="005F4EFB" w:rsidRDefault="00FA5EDC" w:rsidP="37CC43B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14:paraId="1A041387" w14:textId="18B7AF09" w:rsidR="00FA5EDC" w:rsidRPr="005F4EFB" w:rsidRDefault="3B94278B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Bookstore) </w:t>
            </w:r>
            <w:r w:rsidR="00502DED" w:rsidRPr="6AEDE445">
              <w:rPr>
                <w:rFonts w:ascii="Corbel" w:hAnsi="Corbel" w:cs="Lucida Sans Unicode"/>
                <w:b/>
                <w:bCs/>
                <w:i/>
                <w:iCs/>
              </w:rPr>
              <w:t>Suzanne Luetjen</w:t>
            </w:r>
          </w:p>
        </w:tc>
        <w:tc>
          <w:tcPr>
            <w:tcW w:w="570" w:type="dxa"/>
          </w:tcPr>
          <w:p w14:paraId="3DEEC669" w14:textId="77777777" w:rsidR="00FA5EDC" w:rsidRPr="005F4EFB" w:rsidRDefault="00FA5EDC" w:rsidP="007B2BB6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</w:tcPr>
          <w:p w14:paraId="1335D3F7" w14:textId="1625822B" w:rsidR="00FA5EDC" w:rsidRPr="005F4EFB" w:rsidRDefault="4DCAFF25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Student</w:t>
            </w:r>
            <w:r w:rsidR="34D3599E"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 rep</w:t>
            </w:r>
            <w:r w:rsidR="0878D1C2" w:rsidRPr="6AEDE445">
              <w:rPr>
                <w:rFonts w:ascii="Corbel" w:hAnsi="Corbel" w:cs="Lucida Sans Unicode"/>
                <w:b/>
                <w:bCs/>
                <w:i/>
                <w:iCs/>
              </w:rPr>
              <w:t>)</w:t>
            </w:r>
          </w:p>
          <w:p w14:paraId="1D5BABC0" w14:textId="0C47238B" w:rsidR="00FA5EDC" w:rsidRPr="005F4EFB" w:rsidRDefault="34BFBF03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Susan </w:t>
            </w:r>
            <w:proofErr w:type="spellStart"/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amuco-Elicerio</w:t>
            </w:r>
            <w:proofErr w:type="spellEnd"/>
          </w:p>
        </w:tc>
      </w:tr>
      <w:tr w:rsidR="00AD6E3E" w:rsidRPr="005F4EFB" w14:paraId="395EF5B0" w14:textId="77777777" w:rsidTr="6AEDE445">
        <w:trPr>
          <w:jc w:val="center"/>
        </w:trPr>
        <w:tc>
          <w:tcPr>
            <w:tcW w:w="625" w:type="dxa"/>
          </w:tcPr>
          <w:p w14:paraId="484462EC" w14:textId="77777777" w:rsidR="00AD6E3E" w:rsidRPr="005F4EFB" w:rsidRDefault="00AD6E3E" w:rsidP="37CC43B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</w:tcPr>
          <w:p w14:paraId="0293DF11" w14:textId="1955B66A" w:rsidR="00AD6E3E" w:rsidRPr="005F4EFB" w:rsidRDefault="4DCAFF25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eplacement for Tony Rivas?</w:t>
            </w:r>
          </w:p>
        </w:tc>
        <w:tc>
          <w:tcPr>
            <w:tcW w:w="675" w:type="dxa"/>
          </w:tcPr>
          <w:p w14:paraId="7DE12ECB" w14:textId="77777777" w:rsidR="00AD6E3E" w:rsidRPr="005F4EFB" w:rsidRDefault="00AD6E3E" w:rsidP="37CC43B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14:paraId="42CD149D" w14:textId="432C23BC" w:rsidR="00AD6E3E" w:rsidRPr="005F4EFB" w:rsidRDefault="78F1703B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EOPS)</w:t>
            </w:r>
            <w:r w:rsidR="00AD6E3E" w:rsidRPr="6AEDE445">
              <w:rPr>
                <w:rFonts w:ascii="Corbel" w:hAnsi="Corbel" w:cs="Lucida Sans Unicode"/>
                <w:b/>
                <w:bCs/>
                <w:i/>
                <w:iCs/>
              </w:rPr>
              <w:t>Julie Marquez</w:t>
            </w:r>
          </w:p>
        </w:tc>
        <w:tc>
          <w:tcPr>
            <w:tcW w:w="570" w:type="dxa"/>
          </w:tcPr>
          <w:p w14:paraId="509CA6F9" w14:textId="77777777" w:rsidR="00AD6E3E" w:rsidRPr="005F4EFB" w:rsidRDefault="00AD6E3E" w:rsidP="007B2BB6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</w:tcPr>
          <w:p w14:paraId="0245BABF" w14:textId="16DEE5C4" w:rsidR="00AD6E3E" w:rsidRPr="005F4EFB" w:rsidRDefault="5DDB1715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Student</w:t>
            </w:r>
            <w:r w:rsidR="713DF35A"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 rep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)</w:t>
            </w:r>
            <w:r w:rsidR="040BAB45"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 </w:t>
            </w:r>
          </w:p>
          <w:p w14:paraId="24BE736D" w14:textId="6F833FAA" w:rsidR="00AD6E3E" w:rsidRPr="005F4EFB" w:rsidRDefault="040BAB45" w:rsidP="6AEDE44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Chen Yu</w:t>
            </w:r>
          </w:p>
        </w:tc>
      </w:tr>
    </w:tbl>
    <w:p w14:paraId="3656B9AB" w14:textId="77777777" w:rsidR="002F2E48" w:rsidRPr="005F4EFB" w:rsidRDefault="002F2E48" w:rsidP="007B2BB6">
      <w:pPr>
        <w:rPr>
          <w:rFonts w:ascii="Century Gothic" w:hAnsi="Century Gothic" w:cs="Lucida Sans Unicode"/>
          <w:b/>
          <w:bCs/>
          <w:i/>
          <w:iCs/>
        </w:rPr>
      </w:pPr>
    </w:p>
    <w:p w14:paraId="45FB0818" w14:textId="77777777" w:rsidR="00400397" w:rsidRPr="00C340A6" w:rsidRDefault="00400397" w:rsidP="00CE77D9">
      <w:pPr>
        <w:jc w:val="right"/>
        <w:rPr>
          <w:rFonts w:ascii="Century Gothic" w:hAnsi="Century Gothic" w:cs="Lucida Sans Unicode"/>
          <w:bCs/>
          <w:iCs/>
          <w:sz w:val="20"/>
        </w:rPr>
      </w:pPr>
    </w:p>
    <w:tbl>
      <w:tblPr>
        <w:tblW w:w="13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20"/>
        <w:gridCol w:w="3225"/>
        <w:gridCol w:w="970"/>
        <w:gridCol w:w="6992"/>
      </w:tblGrid>
      <w:tr w:rsidR="00C8722A" w:rsidRPr="00C340A6" w14:paraId="0AA8ACFE" w14:textId="77777777" w:rsidTr="4B908444">
        <w:tc>
          <w:tcPr>
            <w:tcW w:w="1920" w:type="dxa"/>
            <w:shd w:val="clear" w:color="auto" w:fill="999999"/>
            <w:vAlign w:val="center"/>
          </w:tcPr>
          <w:p w14:paraId="3168EA87" w14:textId="77777777" w:rsidR="4F851556" w:rsidRDefault="4F851556" w:rsidP="4F851556">
            <w:pPr>
              <w:jc w:val="center"/>
              <w:rPr>
                <w:rFonts w:ascii="Century Gothic" w:hAnsi="Century Gothic" w:cs="Lucida Sans Unicode"/>
                <w:b/>
                <w:bCs/>
                <w:sz w:val="20"/>
                <w:szCs w:val="20"/>
              </w:rPr>
            </w:pPr>
            <w:r w:rsidRPr="4F851556">
              <w:rPr>
                <w:rFonts w:ascii="Century Gothic" w:hAnsi="Century Gothic" w:cs="Lucida Sans Unicode"/>
                <w:b/>
                <w:bCs/>
                <w:sz w:val="20"/>
                <w:szCs w:val="20"/>
              </w:rPr>
              <w:t>Time Allotted</w:t>
            </w:r>
          </w:p>
        </w:tc>
        <w:tc>
          <w:tcPr>
            <w:tcW w:w="3225" w:type="dxa"/>
            <w:shd w:val="clear" w:color="auto" w:fill="999999"/>
            <w:vAlign w:val="center"/>
          </w:tcPr>
          <w:p w14:paraId="769726BA" w14:textId="77777777" w:rsidR="00C8722A" w:rsidRPr="00C340A6" w:rsidRDefault="00C8722A" w:rsidP="00E03301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Item</w:t>
            </w:r>
          </w:p>
        </w:tc>
        <w:tc>
          <w:tcPr>
            <w:tcW w:w="970" w:type="dxa"/>
            <w:shd w:val="clear" w:color="auto" w:fill="999999"/>
            <w:vAlign w:val="center"/>
          </w:tcPr>
          <w:p w14:paraId="0C60A143" w14:textId="77777777" w:rsidR="00C8722A" w:rsidRPr="00C340A6" w:rsidRDefault="00C8722A" w:rsidP="00E03301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Leader</w:t>
            </w:r>
          </w:p>
        </w:tc>
        <w:tc>
          <w:tcPr>
            <w:tcW w:w="6992" w:type="dxa"/>
            <w:shd w:val="clear" w:color="auto" w:fill="999999"/>
            <w:vAlign w:val="center"/>
          </w:tcPr>
          <w:p w14:paraId="0943B7C8" w14:textId="77777777" w:rsidR="00C8722A" w:rsidRPr="00765066" w:rsidRDefault="00C8722A" w:rsidP="00765066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Action Needed (discussion, decision, etc.)</w:t>
            </w:r>
          </w:p>
        </w:tc>
      </w:tr>
      <w:tr w:rsidR="00AB08E7" w14:paraId="22489CB8" w14:textId="77777777" w:rsidTr="4B908444">
        <w:trPr>
          <w:trHeight w:val="360"/>
        </w:trPr>
        <w:tc>
          <w:tcPr>
            <w:tcW w:w="1920" w:type="dxa"/>
            <w:vAlign w:val="center"/>
          </w:tcPr>
          <w:p w14:paraId="5480CF93" w14:textId="255F9B18" w:rsidR="00AB08E7" w:rsidRDefault="653B1AC1" w:rsidP="001F022E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1</w:t>
            </w:r>
            <w:r w:rsidR="0247FE41" w:rsidRPr="4B908444">
              <w:rPr>
                <w:rFonts w:ascii="Corbel" w:hAnsi="Corbel" w:cs="Lucida Sans Unicode"/>
                <w:color w:val="000000" w:themeColor="text1"/>
              </w:rPr>
              <w:t>5 min</w:t>
            </w:r>
          </w:p>
        </w:tc>
        <w:tc>
          <w:tcPr>
            <w:tcW w:w="3225" w:type="dxa"/>
            <w:vAlign w:val="center"/>
          </w:tcPr>
          <w:p w14:paraId="6CA818BC" w14:textId="50CD11DD" w:rsidR="00AB08E7" w:rsidRDefault="40D7C4F8" w:rsidP="001F022E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Review minutes</w:t>
            </w:r>
            <w:r w:rsidR="20B3D14E" w:rsidRPr="4B908444">
              <w:rPr>
                <w:rFonts w:ascii="Corbel" w:hAnsi="Corbel" w:cs="Lucida Sans Unicode"/>
                <w:color w:val="000000" w:themeColor="text1"/>
              </w:rPr>
              <w:t xml:space="preserve"> and review approved recommendations for new members</w:t>
            </w:r>
          </w:p>
        </w:tc>
        <w:tc>
          <w:tcPr>
            <w:tcW w:w="970" w:type="dxa"/>
            <w:vAlign w:val="center"/>
          </w:tcPr>
          <w:p w14:paraId="07C9D871" w14:textId="188B1D86" w:rsidR="00AB08E7" w:rsidRPr="005F4EFB" w:rsidRDefault="746A5BE1" w:rsidP="001F022E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AF</w:t>
            </w:r>
          </w:p>
        </w:tc>
        <w:tc>
          <w:tcPr>
            <w:tcW w:w="6992" w:type="dxa"/>
            <w:vAlign w:val="center"/>
          </w:tcPr>
          <w:p w14:paraId="385EBA5B" w14:textId="747240E1" w:rsidR="00AB08E7" w:rsidRDefault="0247FE41" w:rsidP="4B908444">
            <w:pPr>
              <w:spacing w:line="259" w:lineRule="auto"/>
              <w:rPr>
                <w:rFonts w:ascii="Corbel" w:hAnsi="Corbel" w:cs="Lucida Sans Unicode"/>
              </w:rPr>
            </w:pPr>
            <w:r w:rsidRPr="4B908444">
              <w:rPr>
                <w:rFonts w:ascii="Corbel" w:hAnsi="Corbel" w:cs="Lucida Sans Unicode"/>
              </w:rPr>
              <w:t>Approval of Minutes</w:t>
            </w:r>
          </w:p>
          <w:p w14:paraId="65810924" w14:textId="23A3D3BF" w:rsidR="00AB08E7" w:rsidRDefault="00AB08E7" w:rsidP="4B908444">
            <w:pPr>
              <w:spacing w:line="259" w:lineRule="auto"/>
              <w:rPr>
                <w:rFonts w:ascii="Corbel" w:hAnsi="Corbel" w:cs="Lucida Sans Unicode"/>
              </w:rPr>
            </w:pPr>
          </w:p>
        </w:tc>
      </w:tr>
      <w:tr w:rsidR="001F022E" w14:paraId="6B74CC3B" w14:textId="77777777" w:rsidTr="4B908444">
        <w:trPr>
          <w:trHeight w:val="360"/>
        </w:trPr>
        <w:tc>
          <w:tcPr>
            <w:tcW w:w="1920" w:type="dxa"/>
            <w:vAlign w:val="center"/>
          </w:tcPr>
          <w:p w14:paraId="22449671" w14:textId="3E3BAFF3" w:rsidR="001F022E" w:rsidRPr="005F4EFB" w:rsidRDefault="008161C3" w:rsidP="001F022E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10</w:t>
            </w:r>
            <w:r w:rsidR="0247FE41" w:rsidRPr="4B908444">
              <w:rPr>
                <w:rFonts w:ascii="Corbel" w:hAnsi="Corbel" w:cs="Lucida Sans Unicode"/>
                <w:color w:val="000000" w:themeColor="text1"/>
              </w:rPr>
              <w:t xml:space="preserve"> </w:t>
            </w:r>
            <w:r w:rsidR="103AEE96" w:rsidRPr="4B908444">
              <w:rPr>
                <w:rFonts w:ascii="Corbel" w:hAnsi="Corbel" w:cs="Lucida Sans Unicode"/>
                <w:color w:val="000000" w:themeColor="text1"/>
              </w:rPr>
              <w:t>min</w:t>
            </w:r>
          </w:p>
        </w:tc>
        <w:tc>
          <w:tcPr>
            <w:tcW w:w="3225" w:type="dxa"/>
            <w:vAlign w:val="center"/>
          </w:tcPr>
          <w:p w14:paraId="380473B5" w14:textId="3A0115C4" w:rsidR="001F022E" w:rsidRPr="005F4EFB" w:rsidRDefault="008161C3" w:rsidP="274CFA40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SEAP Report</w:t>
            </w:r>
          </w:p>
        </w:tc>
        <w:tc>
          <w:tcPr>
            <w:tcW w:w="970" w:type="dxa"/>
            <w:vAlign w:val="center"/>
          </w:tcPr>
          <w:p w14:paraId="4807106D" w14:textId="4701D5AC" w:rsidR="001F022E" w:rsidRPr="005F4EFB" w:rsidRDefault="103AEE96" w:rsidP="274CFA40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MC</w:t>
            </w:r>
          </w:p>
        </w:tc>
        <w:tc>
          <w:tcPr>
            <w:tcW w:w="6992" w:type="dxa"/>
            <w:vAlign w:val="center"/>
          </w:tcPr>
          <w:p w14:paraId="23B619F3" w14:textId="6B423380" w:rsidR="00393640" w:rsidRDefault="008161C3" w:rsidP="001F022E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 xml:space="preserve">Brief share out </w:t>
            </w:r>
          </w:p>
          <w:p w14:paraId="4AF77C09" w14:textId="6621E86C" w:rsidR="00393640" w:rsidRPr="005F4EFB" w:rsidRDefault="00393640" w:rsidP="001F022E">
            <w:pPr>
              <w:spacing w:line="259" w:lineRule="auto"/>
            </w:pPr>
          </w:p>
        </w:tc>
      </w:tr>
      <w:tr w:rsidR="001F022E" w14:paraId="43160A05" w14:textId="77777777" w:rsidTr="4B908444">
        <w:tc>
          <w:tcPr>
            <w:tcW w:w="1920" w:type="dxa"/>
            <w:vAlign w:val="center"/>
          </w:tcPr>
          <w:p w14:paraId="45C49BD1" w14:textId="03FD0A86" w:rsidR="001F022E" w:rsidRPr="005F4EFB" w:rsidRDefault="008A7609" w:rsidP="4B908444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10</w:t>
            </w:r>
            <w:r w:rsidR="2BE2CA85" w:rsidRPr="4B908444">
              <w:rPr>
                <w:rFonts w:ascii="Corbel" w:hAnsi="Corbel" w:cs="Lucida Sans Unicode"/>
                <w:color w:val="000000" w:themeColor="text1"/>
              </w:rPr>
              <w:t>min</w:t>
            </w:r>
          </w:p>
          <w:p w14:paraId="1403AF0B" w14:textId="0EC1B219" w:rsidR="001F022E" w:rsidRPr="005F4EFB" w:rsidRDefault="001F022E" w:rsidP="4B908444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3225" w:type="dxa"/>
            <w:vAlign w:val="center"/>
          </w:tcPr>
          <w:p w14:paraId="0AD61A40" w14:textId="728B6654" w:rsidR="001F022E" w:rsidRPr="005F4EFB" w:rsidRDefault="4BE97D50" w:rsidP="001F022E">
            <w:pPr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R</w:t>
            </w:r>
            <w:r w:rsidR="28547E07" w:rsidRPr="4B908444">
              <w:rPr>
                <w:rFonts w:ascii="Corbel" w:hAnsi="Corbel" w:cs="Lucida Sans Unicode"/>
                <w:color w:val="000000" w:themeColor="text1"/>
              </w:rPr>
              <w:t xml:space="preserve">eport on website status and discussion </w:t>
            </w:r>
          </w:p>
        </w:tc>
        <w:tc>
          <w:tcPr>
            <w:tcW w:w="970" w:type="dxa"/>
            <w:vAlign w:val="center"/>
          </w:tcPr>
          <w:p w14:paraId="41D9C1B1" w14:textId="164D6381" w:rsidR="001F022E" w:rsidRPr="005F4EFB" w:rsidRDefault="28547E07" w:rsidP="008161C3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GQ</w:t>
            </w:r>
          </w:p>
        </w:tc>
        <w:tc>
          <w:tcPr>
            <w:tcW w:w="6992" w:type="dxa"/>
            <w:vAlign w:val="center"/>
          </w:tcPr>
          <w:p w14:paraId="7CED83A9" w14:textId="7E8A2190" w:rsidR="001F022E" w:rsidRPr="005F4EFB" w:rsidRDefault="008161C3" w:rsidP="001F022E">
            <w:pPr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Updates on website</w:t>
            </w:r>
            <w:bookmarkStart w:id="0" w:name="_GoBack"/>
            <w:bookmarkEnd w:id="0"/>
          </w:p>
        </w:tc>
      </w:tr>
      <w:tr w:rsidR="001F022E" w14:paraId="37AE37D4" w14:textId="77777777" w:rsidTr="4B908444">
        <w:tc>
          <w:tcPr>
            <w:tcW w:w="1920" w:type="dxa"/>
            <w:vAlign w:val="center"/>
          </w:tcPr>
          <w:p w14:paraId="2F664463" w14:textId="01DD8A01" w:rsidR="001F022E" w:rsidRPr="005F4EFB" w:rsidRDefault="28547E07" w:rsidP="001F022E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Remaining</w:t>
            </w:r>
          </w:p>
        </w:tc>
        <w:tc>
          <w:tcPr>
            <w:tcW w:w="3225" w:type="dxa"/>
            <w:vAlign w:val="center"/>
          </w:tcPr>
          <w:p w14:paraId="03CFBD21" w14:textId="51184228" w:rsidR="001F022E" w:rsidRPr="005F4EFB" w:rsidRDefault="008161C3" w:rsidP="001F022E">
            <w:pPr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 xml:space="preserve">Bookstore Presentation </w:t>
            </w:r>
          </w:p>
        </w:tc>
        <w:tc>
          <w:tcPr>
            <w:tcW w:w="970" w:type="dxa"/>
            <w:vAlign w:val="center"/>
          </w:tcPr>
          <w:p w14:paraId="4CEAD5F1" w14:textId="55A40400" w:rsidR="001F022E" w:rsidRPr="005F4EFB" w:rsidRDefault="008161C3" w:rsidP="001F022E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SL</w:t>
            </w:r>
          </w:p>
        </w:tc>
        <w:tc>
          <w:tcPr>
            <w:tcW w:w="6992" w:type="dxa"/>
            <w:vAlign w:val="center"/>
          </w:tcPr>
          <w:p w14:paraId="26155DF4" w14:textId="2B33A798" w:rsidR="001F022E" w:rsidRPr="005F4EFB" w:rsidRDefault="001F022E" w:rsidP="274CFA40">
            <w:pPr>
              <w:rPr>
                <w:rFonts w:ascii="Corbel" w:hAnsi="Corbel" w:cs="Lucida Sans Unicode"/>
              </w:rPr>
            </w:pPr>
          </w:p>
        </w:tc>
      </w:tr>
    </w:tbl>
    <w:p w14:paraId="34CE0A41" w14:textId="77777777" w:rsidR="006A4934" w:rsidRPr="00C340A6" w:rsidRDefault="006A4934">
      <w:pPr>
        <w:rPr>
          <w:rFonts w:ascii="Century Gothic" w:hAnsi="Century Gothic" w:cs="Lucida Sans Unicode"/>
          <w:bCs/>
          <w:iCs/>
          <w:sz w:val="20"/>
        </w:rPr>
      </w:pPr>
    </w:p>
    <w:p w14:paraId="62EBF3C5" w14:textId="77777777" w:rsidR="006A4934" w:rsidRPr="00C340A6" w:rsidRDefault="006A4934">
      <w:pPr>
        <w:rPr>
          <w:rFonts w:ascii="Century Gothic" w:hAnsi="Century Gothic" w:cs="Lucida Sans Unicode"/>
          <w:bCs/>
          <w:iCs/>
          <w:sz w:val="20"/>
        </w:rPr>
      </w:pPr>
    </w:p>
    <w:p w14:paraId="6D98A12B" w14:textId="77777777" w:rsidR="00C6231C" w:rsidRPr="00F67B27" w:rsidRDefault="00C6231C" w:rsidP="00F67B27">
      <w:pPr>
        <w:tabs>
          <w:tab w:val="left" w:pos="5460"/>
        </w:tabs>
        <w:rPr>
          <w:rFonts w:ascii="Century Gothic" w:hAnsi="Century Gothic"/>
        </w:rPr>
      </w:pPr>
    </w:p>
    <w:sectPr w:rsidR="00C6231C" w:rsidRPr="00F67B27" w:rsidSect="00C444C0">
      <w:endnotePr>
        <w:numFmt w:val="decimal"/>
      </w:endnotePr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96599" w14:textId="77777777" w:rsidR="009A6AB4" w:rsidRDefault="009A6AB4" w:rsidP="00CE77D9">
      <w:r>
        <w:separator/>
      </w:r>
    </w:p>
  </w:endnote>
  <w:endnote w:type="continuationSeparator" w:id="0">
    <w:p w14:paraId="2F768972" w14:textId="77777777" w:rsidR="009A6AB4" w:rsidRDefault="009A6AB4" w:rsidP="00CE7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Malgun Gothic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9F23F" w14:textId="77777777" w:rsidR="00CE77D9" w:rsidRDefault="00CE77D9" w:rsidP="00CE77D9">
    <w:pPr>
      <w:pStyle w:val="Footer"/>
      <w:jc w:val="both"/>
    </w:pPr>
  </w:p>
  <w:p w14:paraId="1F72F646" w14:textId="77777777" w:rsidR="00CE77D9" w:rsidRDefault="00CE77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71BB8F" w14:textId="77777777" w:rsidR="009A6AB4" w:rsidRDefault="009A6AB4" w:rsidP="00CE77D9">
      <w:r>
        <w:separator/>
      </w:r>
    </w:p>
  </w:footnote>
  <w:footnote w:type="continuationSeparator" w:id="0">
    <w:p w14:paraId="0E4D6E89" w14:textId="77777777" w:rsidR="009A6AB4" w:rsidRDefault="009A6AB4" w:rsidP="00CE77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5599"/>
    <w:multiLevelType w:val="hybridMultilevel"/>
    <w:tmpl w:val="7B46C610"/>
    <w:lvl w:ilvl="0" w:tplc="7D0221F0">
      <w:numFmt w:val="bullet"/>
      <w:lvlText w:val="-"/>
      <w:lvlJc w:val="left"/>
      <w:pPr>
        <w:ind w:left="720" w:hanging="360"/>
      </w:pPr>
      <w:rPr>
        <w:rFonts w:ascii="Corbel" w:eastAsia="Times New Roman" w:hAnsi="Corbe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12A67"/>
    <w:multiLevelType w:val="hybridMultilevel"/>
    <w:tmpl w:val="595A4198"/>
    <w:lvl w:ilvl="0" w:tplc="9E8E3D1A">
      <w:start w:val="15"/>
      <w:numFmt w:val="bullet"/>
      <w:lvlText w:val="-"/>
      <w:lvlJc w:val="left"/>
      <w:pPr>
        <w:ind w:left="720" w:hanging="360"/>
      </w:pPr>
      <w:rPr>
        <w:rFonts w:ascii="Corbel" w:eastAsia="Times New Roman" w:hAnsi="Corbel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91B11"/>
    <w:multiLevelType w:val="hybridMultilevel"/>
    <w:tmpl w:val="1A22C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57068"/>
    <w:multiLevelType w:val="hybridMultilevel"/>
    <w:tmpl w:val="326A8E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E06C83"/>
    <w:multiLevelType w:val="hybridMultilevel"/>
    <w:tmpl w:val="FF8C3EA8"/>
    <w:lvl w:ilvl="0" w:tplc="1C5077C4">
      <w:numFmt w:val="bullet"/>
      <w:lvlText w:val="-"/>
      <w:lvlJc w:val="left"/>
      <w:pPr>
        <w:ind w:left="720" w:hanging="360"/>
      </w:pPr>
      <w:rPr>
        <w:rFonts w:ascii="Corbel" w:eastAsia="Times New Roman" w:hAnsi="Corbel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E1631"/>
    <w:multiLevelType w:val="hybridMultilevel"/>
    <w:tmpl w:val="18FCE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22EF2"/>
    <w:multiLevelType w:val="hybridMultilevel"/>
    <w:tmpl w:val="BA3ABD64"/>
    <w:lvl w:ilvl="0" w:tplc="7BF837F2">
      <w:start w:val="9"/>
      <w:numFmt w:val="bullet"/>
      <w:lvlText w:val="-"/>
      <w:lvlJc w:val="left"/>
      <w:pPr>
        <w:ind w:left="720" w:hanging="360"/>
      </w:pPr>
      <w:rPr>
        <w:rFonts w:ascii="Corbel" w:eastAsia="Times New Roman" w:hAnsi="Corbel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E736F"/>
    <w:multiLevelType w:val="hybridMultilevel"/>
    <w:tmpl w:val="B36E2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6D1F6F"/>
    <w:multiLevelType w:val="hybridMultilevel"/>
    <w:tmpl w:val="21481CA4"/>
    <w:lvl w:ilvl="0" w:tplc="416C42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32B7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4CC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DACD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7AFD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126E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980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E8A1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6455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C62CA1"/>
    <w:multiLevelType w:val="hybridMultilevel"/>
    <w:tmpl w:val="A0E619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1F72E97"/>
    <w:multiLevelType w:val="hybridMultilevel"/>
    <w:tmpl w:val="DCD69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E4051E"/>
    <w:multiLevelType w:val="hybridMultilevel"/>
    <w:tmpl w:val="33C6AF2C"/>
    <w:lvl w:ilvl="0" w:tplc="B25273AE">
      <w:start w:val="5"/>
      <w:numFmt w:val="bullet"/>
      <w:lvlText w:val="-"/>
      <w:lvlJc w:val="left"/>
      <w:pPr>
        <w:ind w:left="720" w:hanging="360"/>
      </w:pPr>
      <w:rPr>
        <w:rFonts w:ascii="Corbel" w:eastAsia="Times New Roman" w:hAnsi="Corbel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103EF"/>
    <w:multiLevelType w:val="hybridMultilevel"/>
    <w:tmpl w:val="4A8C7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A75A49"/>
    <w:multiLevelType w:val="hybridMultilevel"/>
    <w:tmpl w:val="B2A01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204793"/>
    <w:multiLevelType w:val="hybridMultilevel"/>
    <w:tmpl w:val="4A1C9D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0D50B0"/>
    <w:multiLevelType w:val="hybridMultilevel"/>
    <w:tmpl w:val="770A1E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656057"/>
    <w:multiLevelType w:val="hybridMultilevel"/>
    <w:tmpl w:val="8878FE6C"/>
    <w:lvl w:ilvl="0" w:tplc="E09AF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651A75"/>
    <w:multiLevelType w:val="hybridMultilevel"/>
    <w:tmpl w:val="6B389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A36CB9"/>
    <w:multiLevelType w:val="hybridMultilevel"/>
    <w:tmpl w:val="7354F0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744F88"/>
    <w:multiLevelType w:val="hybridMultilevel"/>
    <w:tmpl w:val="183C0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4178BE"/>
    <w:multiLevelType w:val="hybridMultilevel"/>
    <w:tmpl w:val="DEE20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6"/>
  </w:num>
  <w:num w:numId="5">
    <w:abstractNumId w:val="9"/>
  </w:num>
  <w:num w:numId="6">
    <w:abstractNumId w:val="20"/>
  </w:num>
  <w:num w:numId="7">
    <w:abstractNumId w:val="18"/>
  </w:num>
  <w:num w:numId="8">
    <w:abstractNumId w:val="15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</w:num>
  <w:num w:numId="12">
    <w:abstractNumId w:val="19"/>
  </w:num>
  <w:num w:numId="13">
    <w:abstractNumId w:val="17"/>
  </w:num>
  <w:num w:numId="14">
    <w:abstractNumId w:val="2"/>
  </w:num>
  <w:num w:numId="15">
    <w:abstractNumId w:val="12"/>
  </w:num>
  <w:num w:numId="16">
    <w:abstractNumId w:val="5"/>
  </w:num>
  <w:num w:numId="17">
    <w:abstractNumId w:val="13"/>
  </w:num>
  <w:num w:numId="18">
    <w:abstractNumId w:val="11"/>
  </w:num>
  <w:num w:numId="19">
    <w:abstractNumId w:val="0"/>
  </w:num>
  <w:num w:numId="20">
    <w:abstractNumId w:val="6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TIzNzcyMTU3NDBQ0lEKTi0uzszPAykwrAUAjtZD8CwAAAA="/>
  </w:docVars>
  <w:rsids>
    <w:rsidRoot w:val="007B2BB6"/>
    <w:rsid w:val="00005D40"/>
    <w:rsid w:val="000105EA"/>
    <w:rsid w:val="000257AC"/>
    <w:rsid w:val="000415A3"/>
    <w:rsid w:val="0004714F"/>
    <w:rsid w:val="0005082E"/>
    <w:rsid w:val="00055D8E"/>
    <w:rsid w:val="0006006D"/>
    <w:rsid w:val="00063924"/>
    <w:rsid w:val="00064CBA"/>
    <w:rsid w:val="000665A5"/>
    <w:rsid w:val="00077934"/>
    <w:rsid w:val="00090FE3"/>
    <w:rsid w:val="000A362A"/>
    <w:rsid w:val="000A46B8"/>
    <w:rsid w:val="000B3875"/>
    <w:rsid w:val="000C29C2"/>
    <w:rsid w:val="000D25EE"/>
    <w:rsid w:val="000D2CF2"/>
    <w:rsid w:val="000D7CE8"/>
    <w:rsid w:val="000E5F3A"/>
    <w:rsid w:val="001028D5"/>
    <w:rsid w:val="00103AFE"/>
    <w:rsid w:val="0012489F"/>
    <w:rsid w:val="00142773"/>
    <w:rsid w:val="00147719"/>
    <w:rsid w:val="001520D2"/>
    <w:rsid w:val="00154ED4"/>
    <w:rsid w:val="00167607"/>
    <w:rsid w:val="00171C52"/>
    <w:rsid w:val="001864D7"/>
    <w:rsid w:val="001964A3"/>
    <w:rsid w:val="001A208B"/>
    <w:rsid w:val="001A4AC0"/>
    <w:rsid w:val="001B1EB2"/>
    <w:rsid w:val="001B7C3C"/>
    <w:rsid w:val="001B7D83"/>
    <w:rsid w:val="001C0069"/>
    <w:rsid w:val="001C0445"/>
    <w:rsid w:val="001C382E"/>
    <w:rsid w:val="001D1C5A"/>
    <w:rsid w:val="001D1FA5"/>
    <w:rsid w:val="001D3562"/>
    <w:rsid w:val="001E0BE2"/>
    <w:rsid w:val="001E245C"/>
    <w:rsid w:val="001F022E"/>
    <w:rsid w:val="00212391"/>
    <w:rsid w:val="0022107D"/>
    <w:rsid w:val="00223840"/>
    <w:rsid w:val="0022460B"/>
    <w:rsid w:val="00225855"/>
    <w:rsid w:val="00226046"/>
    <w:rsid w:val="00226105"/>
    <w:rsid w:val="0023485F"/>
    <w:rsid w:val="00235A98"/>
    <w:rsid w:val="00243F23"/>
    <w:rsid w:val="002505AE"/>
    <w:rsid w:val="00257CB7"/>
    <w:rsid w:val="00265D1C"/>
    <w:rsid w:val="00266E24"/>
    <w:rsid w:val="002673D5"/>
    <w:rsid w:val="00272A94"/>
    <w:rsid w:val="00277586"/>
    <w:rsid w:val="00287A12"/>
    <w:rsid w:val="002A16B8"/>
    <w:rsid w:val="002A5589"/>
    <w:rsid w:val="002A6688"/>
    <w:rsid w:val="002B272D"/>
    <w:rsid w:val="002B4F02"/>
    <w:rsid w:val="002B55C0"/>
    <w:rsid w:val="002B6E4C"/>
    <w:rsid w:val="002D169D"/>
    <w:rsid w:val="002E583E"/>
    <w:rsid w:val="002F0134"/>
    <w:rsid w:val="002F0D5F"/>
    <w:rsid w:val="002F2E48"/>
    <w:rsid w:val="002F7E5C"/>
    <w:rsid w:val="003011C9"/>
    <w:rsid w:val="003020C2"/>
    <w:rsid w:val="00315358"/>
    <w:rsid w:val="0032069E"/>
    <w:rsid w:val="003221D6"/>
    <w:rsid w:val="00322311"/>
    <w:rsid w:val="0032494F"/>
    <w:rsid w:val="00332CA3"/>
    <w:rsid w:val="00340DCA"/>
    <w:rsid w:val="00340E97"/>
    <w:rsid w:val="0036020E"/>
    <w:rsid w:val="003615D4"/>
    <w:rsid w:val="003640A4"/>
    <w:rsid w:val="00371ED0"/>
    <w:rsid w:val="00376A6A"/>
    <w:rsid w:val="00383DCE"/>
    <w:rsid w:val="00384A80"/>
    <w:rsid w:val="00393640"/>
    <w:rsid w:val="00395582"/>
    <w:rsid w:val="0039686B"/>
    <w:rsid w:val="003A19FB"/>
    <w:rsid w:val="003A1E09"/>
    <w:rsid w:val="003A2A7E"/>
    <w:rsid w:val="003A307B"/>
    <w:rsid w:val="003A393D"/>
    <w:rsid w:val="003B40E0"/>
    <w:rsid w:val="003B507E"/>
    <w:rsid w:val="003C0A98"/>
    <w:rsid w:val="003C182C"/>
    <w:rsid w:val="003C1DA1"/>
    <w:rsid w:val="003E2C41"/>
    <w:rsid w:val="003F03E7"/>
    <w:rsid w:val="003F163F"/>
    <w:rsid w:val="00400397"/>
    <w:rsid w:val="004004D7"/>
    <w:rsid w:val="00400B5C"/>
    <w:rsid w:val="00410750"/>
    <w:rsid w:val="004113F3"/>
    <w:rsid w:val="0041293B"/>
    <w:rsid w:val="00430845"/>
    <w:rsid w:val="00431D00"/>
    <w:rsid w:val="00432241"/>
    <w:rsid w:val="00444AD6"/>
    <w:rsid w:val="00445864"/>
    <w:rsid w:val="00446698"/>
    <w:rsid w:val="00455BDD"/>
    <w:rsid w:val="00460DBF"/>
    <w:rsid w:val="00462299"/>
    <w:rsid w:val="00466774"/>
    <w:rsid w:val="00485CB3"/>
    <w:rsid w:val="0048716A"/>
    <w:rsid w:val="0049065D"/>
    <w:rsid w:val="00492149"/>
    <w:rsid w:val="00493BFA"/>
    <w:rsid w:val="004B4CA0"/>
    <w:rsid w:val="004B71B6"/>
    <w:rsid w:val="004C0C4F"/>
    <w:rsid w:val="004C4A18"/>
    <w:rsid w:val="004C7A55"/>
    <w:rsid w:val="004D54CD"/>
    <w:rsid w:val="004D5D99"/>
    <w:rsid w:val="004F6165"/>
    <w:rsid w:val="00501E1D"/>
    <w:rsid w:val="00501E4E"/>
    <w:rsid w:val="00502DED"/>
    <w:rsid w:val="00504D72"/>
    <w:rsid w:val="00505E2B"/>
    <w:rsid w:val="005335FA"/>
    <w:rsid w:val="00550380"/>
    <w:rsid w:val="00552D95"/>
    <w:rsid w:val="005570CA"/>
    <w:rsid w:val="00574C1B"/>
    <w:rsid w:val="00576B07"/>
    <w:rsid w:val="00582FF3"/>
    <w:rsid w:val="0059539E"/>
    <w:rsid w:val="005A7D04"/>
    <w:rsid w:val="005B06BF"/>
    <w:rsid w:val="005B2C61"/>
    <w:rsid w:val="005B417A"/>
    <w:rsid w:val="005C346D"/>
    <w:rsid w:val="005C4C3F"/>
    <w:rsid w:val="005D6699"/>
    <w:rsid w:val="005E27B6"/>
    <w:rsid w:val="005F1CAD"/>
    <w:rsid w:val="005F4EFB"/>
    <w:rsid w:val="005F6BBC"/>
    <w:rsid w:val="00606275"/>
    <w:rsid w:val="0061116E"/>
    <w:rsid w:val="00614FFC"/>
    <w:rsid w:val="006205E2"/>
    <w:rsid w:val="00622701"/>
    <w:rsid w:val="006315E0"/>
    <w:rsid w:val="006361ED"/>
    <w:rsid w:val="0063701D"/>
    <w:rsid w:val="00645212"/>
    <w:rsid w:val="00645330"/>
    <w:rsid w:val="00650EF3"/>
    <w:rsid w:val="00653A62"/>
    <w:rsid w:val="006607C5"/>
    <w:rsid w:val="00664AF9"/>
    <w:rsid w:val="00665BA6"/>
    <w:rsid w:val="0067362F"/>
    <w:rsid w:val="0068045C"/>
    <w:rsid w:val="006903EF"/>
    <w:rsid w:val="0069140B"/>
    <w:rsid w:val="006A4934"/>
    <w:rsid w:val="006A6E8F"/>
    <w:rsid w:val="006A6FD2"/>
    <w:rsid w:val="006B1EE1"/>
    <w:rsid w:val="006D1A9E"/>
    <w:rsid w:val="006D4D14"/>
    <w:rsid w:val="006F3949"/>
    <w:rsid w:val="006F60A0"/>
    <w:rsid w:val="006F7E1D"/>
    <w:rsid w:val="007077F2"/>
    <w:rsid w:val="00724D92"/>
    <w:rsid w:val="00733797"/>
    <w:rsid w:val="00733E3D"/>
    <w:rsid w:val="00742B42"/>
    <w:rsid w:val="0074347B"/>
    <w:rsid w:val="00750E0E"/>
    <w:rsid w:val="00755D1E"/>
    <w:rsid w:val="007574C6"/>
    <w:rsid w:val="007610EC"/>
    <w:rsid w:val="007620BE"/>
    <w:rsid w:val="00765066"/>
    <w:rsid w:val="00775C85"/>
    <w:rsid w:val="00777D0D"/>
    <w:rsid w:val="00786F9D"/>
    <w:rsid w:val="0079565A"/>
    <w:rsid w:val="007A1064"/>
    <w:rsid w:val="007A115E"/>
    <w:rsid w:val="007A3DC1"/>
    <w:rsid w:val="007A3FA7"/>
    <w:rsid w:val="007A4FBB"/>
    <w:rsid w:val="007A73D9"/>
    <w:rsid w:val="007B2BB6"/>
    <w:rsid w:val="007C3A94"/>
    <w:rsid w:val="007C4776"/>
    <w:rsid w:val="007D51B7"/>
    <w:rsid w:val="007D5B8F"/>
    <w:rsid w:val="007E0230"/>
    <w:rsid w:val="007F00FE"/>
    <w:rsid w:val="007F0AC3"/>
    <w:rsid w:val="008077D8"/>
    <w:rsid w:val="00807987"/>
    <w:rsid w:val="00814C72"/>
    <w:rsid w:val="008161C3"/>
    <w:rsid w:val="00816543"/>
    <w:rsid w:val="00821162"/>
    <w:rsid w:val="00824598"/>
    <w:rsid w:val="0083202C"/>
    <w:rsid w:val="0083312E"/>
    <w:rsid w:val="0083627C"/>
    <w:rsid w:val="00844D93"/>
    <w:rsid w:val="0085151B"/>
    <w:rsid w:val="00851F08"/>
    <w:rsid w:val="0086066F"/>
    <w:rsid w:val="008611A8"/>
    <w:rsid w:val="0086125F"/>
    <w:rsid w:val="00871CC3"/>
    <w:rsid w:val="00873F60"/>
    <w:rsid w:val="00877DEA"/>
    <w:rsid w:val="00881E7F"/>
    <w:rsid w:val="00883FED"/>
    <w:rsid w:val="008904DB"/>
    <w:rsid w:val="00892233"/>
    <w:rsid w:val="00897B59"/>
    <w:rsid w:val="008A4FC2"/>
    <w:rsid w:val="008A7609"/>
    <w:rsid w:val="008B5C79"/>
    <w:rsid w:val="008C011B"/>
    <w:rsid w:val="008C04A2"/>
    <w:rsid w:val="008E44AA"/>
    <w:rsid w:val="008E5A1C"/>
    <w:rsid w:val="008E7F50"/>
    <w:rsid w:val="008F27A1"/>
    <w:rsid w:val="008F3912"/>
    <w:rsid w:val="008F5415"/>
    <w:rsid w:val="008F6B71"/>
    <w:rsid w:val="00915042"/>
    <w:rsid w:val="00924A62"/>
    <w:rsid w:val="00924EE7"/>
    <w:rsid w:val="009253C0"/>
    <w:rsid w:val="009261A7"/>
    <w:rsid w:val="009267A1"/>
    <w:rsid w:val="009324B9"/>
    <w:rsid w:val="00932682"/>
    <w:rsid w:val="00935A1C"/>
    <w:rsid w:val="00937082"/>
    <w:rsid w:val="00941676"/>
    <w:rsid w:val="009438DC"/>
    <w:rsid w:val="00946B93"/>
    <w:rsid w:val="00947460"/>
    <w:rsid w:val="00951A09"/>
    <w:rsid w:val="00957C6B"/>
    <w:rsid w:val="00961C11"/>
    <w:rsid w:val="00964E35"/>
    <w:rsid w:val="00966C33"/>
    <w:rsid w:val="00967C06"/>
    <w:rsid w:val="00971EB4"/>
    <w:rsid w:val="009810B9"/>
    <w:rsid w:val="00993324"/>
    <w:rsid w:val="00995044"/>
    <w:rsid w:val="009A6AB4"/>
    <w:rsid w:val="009B373D"/>
    <w:rsid w:val="009B7CA7"/>
    <w:rsid w:val="009B7E28"/>
    <w:rsid w:val="009C30BC"/>
    <w:rsid w:val="009C3A72"/>
    <w:rsid w:val="009C4CC7"/>
    <w:rsid w:val="009C6759"/>
    <w:rsid w:val="009E052D"/>
    <w:rsid w:val="009E3C6A"/>
    <w:rsid w:val="009F2122"/>
    <w:rsid w:val="009F2B0A"/>
    <w:rsid w:val="009F4BDC"/>
    <w:rsid w:val="009F7344"/>
    <w:rsid w:val="00A07109"/>
    <w:rsid w:val="00A072C6"/>
    <w:rsid w:val="00A14744"/>
    <w:rsid w:val="00A155DA"/>
    <w:rsid w:val="00A40A50"/>
    <w:rsid w:val="00A42A01"/>
    <w:rsid w:val="00A43A33"/>
    <w:rsid w:val="00A45BEA"/>
    <w:rsid w:val="00A45D86"/>
    <w:rsid w:val="00A4663D"/>
    <w:rsid w:val="00A53ACE"/>
    <w:rsid w:val="00A57B96"/>
    <w:rsid w:val="00A72375"/>
    <w:rsid w:val="00A7661A"/>
    <w:rsid w:val="00A90429"/>
    <w:rsid w:val="00A915B6"/>
    <w:rsid w:val="00A97A20"/>
    <w:rsid w:val="00A97C36"/>
    <w:rsid w:val="00AA10C8"/>
    <w:rsid w:val="00AA29D8"/>
    <w:rsid w:val="00AA2F4E"/>
    <w:rsid w:val="00AA4E4A"/>
    <w:rsid w:val="00AB08E7"/>
    <w:rsid w:val="00AB3164"/>
    <w:rsid w:val="00AB6380"/>
    <w:rsid w:val="00AC13C1"/>
    <w:rsid w:val="00AD28FB"/>
    <w:rsid w:val="00AD6E3E"/>
    <w:rsid w:val="00AE322F"/>
    <w:rsid w:val="00AF4EC4"/>
    <w:rsid w:val="00AF76C6"/>
    <w:rsid w:val="00B0418C"/>
    <w:rsid w:val="00B04781"/>
    <w:rsid w:val="00B0558C"/>
    <w:rsid w:val="00B10BAD"/>
    <w:rsid w:val="00B14F79"/>
    <w:rsid w:val="00B165DF"/>
    <w:rsid w:val="00B27ADE"/>
    <w:rsid w:val="00B31EDA"/>
    <w:rsid w:val="00B34344"/>
    <w:rsid w:val="00B577FB"/>
    <w:rsid w:val="00B64E91"/>
    <w:rsid w:val="00B73EC6"/>
    <w:rsid w:val="00B7416C"/>
    <w:rsid w:val="00B746D6"/>
    <w:rsid w:val="00B74820"/>
    <w:rsid w:val="00B7571E"/>
    <w:rsid w:val="00B82487"/>
    <w:rsid w:val="00B84029"/>
    <w:rsid w:val="00B85EF3"/>
    <w:rsid w:val="00B87E75"/>
    <w:rsid w:val="00B89ED9"/>
    <w:rsid w:val="00B905F4"/>
    <w:rsid w:val="00B973ED"/>
    <w:rsid w:val="00BA1862"/>
    <w:rsid w:val="00BA3C2C"/>
    <w:rsid w:val="00BA4F2E"/>
    <w:rsid w:val="00BB5DDB"/>
    <w:rsid w:val="00BC259F"/>
    <w:rsid w:val="00BE0B62"/>
    <w:rsid w:val="00BE1D30"/>
    <w:rsid w:val="00BE255B"/>
    <w:rsid w:val="00BE3610"/>
    <w:rsid w:val="00BE6688"/>
    <w:rsid w:val="00BE79D0"/>
    <w:rsid w:val="00BF1CD9"/>
    <w:rsid w:val="00C0230B"/>
    <w:rsid w:val="00C02C94"/>
    <w:rsid w:val="00C16AB6"/>
    <w:rsid w:val="00C2135B"/>
    <w:rsid w:val="00C340A6"/>
    <w:rsid w:val="00C356C0"/>
    <w:rsid w:val="00C37DAC"/>
    <w:rsid w:val="00C41A66"/>
    <w:rsid w:val="00C444C0"/>
    <w:rsid w:val="00C4494A"/>
    <w:rsid w:val="00C540A0"/>
    <w:rsid w:val="00C60498"/>
    <w:rsid w:val="00C616B8"/>
    <w:rsid w:val="00C61C11"/>
    <w:rsid w:val="00C622AA"/>
    <w:rsid w:val="00C6231C"/>
    <w:rsid w:val="00C6556F"/>
    <w:rsid w:val="00C7175F"/>
    <w:rsid w:val="00C731EF"/>
    <w:rsid w:val="00C83640"/>
    <w:rsid w:val="00C85E01"/>
    <w:rsid w:val="00C8722A"/>
    <w:rsid w:val="00C90463"/>
    <w:rsid w:val="00C90A57"/>
    <w:rsid w:val="00C97431"/>
    <w:rsid w:val="00CA2667"/>
    <w:rsid w:val="00CB10DE"/>
    <w:rsid w:val="00CB3C38"/>
    <w:rsid w:val="00CB75AD"/>
    <w:rsid w:val="00CC6D69"/>
    <w:rsid w:val="00CE687B"/>
    <w:rsid w:val="00CE77D9"/>
    <w:rsid w:val="00CF2F4D"/>
    <w:rsid w:val="00D136DD"/>
    <w:rsid w:val="00D166FD"/>
    <w:rsid w:val="00D25891"/>
    <w:rsid w:val="00D3179C"/>
    <w:rsid w:val="00D32065"/>
    <w:rsid w:val="00D3318E"/>
    <w:rsid w:val="00D351D7"/>
    <w:rsid w:val="00D468CF"/>
    <w:rsid w:val="00D52609"/>
    <w:rsid w:val="00D65330"/>
    <w:rsid w:val="00D74240"/>
    <w:rsid w:val="00D753AD"/>
    <w:rsid w:val="00D7772A"/>
    <w:rsid w:val="00D80FAA"/>
    <w:rsid w:val="00DA2C19"/>
    <w:rsid w:val="00DA6CD3"/>
    <w:rsid w:val="00DA7BE0"/>
    <w:rsid w:val="00DB3014"/>
    <w:rsid w:val="00DC04B9"/>
    <w:rsid w:val="00DC53FB"/>
    <w:rsid w:val="00DC6D52"/>
    <w:rsid w:val="00DD0066"/>
    <w:rsid w:val="00DD6AA0"/>
    <w:rsid w:val="00DE1B3A"/>
    <w:rsid w:val="00DF176E"/>
    <w:rsid w:val="00DF7673"/>
    <w:rsid w:val="00E03301"/>
    <w:rsid w:val="00E213FE"/>
    <w:rsid w:val="00E228B0"/>
    <w:rsid w:val="00E24749"/>
    <w:rsid w:val="00E3418A"/>
    <w:rsid w:val="00E345DB"/>
    <w:rsid w:val="00E42561"/>
    <w:rsid w:val="00E522C0"/>
    <w:rsid w:val="00E60C15"/>
    <w:rsid w:val="00E63131"/>
    <w:rsid w:val="00E750D2"/>
    <w:rsid w:val="00E76B9B"/>
    <w:rsid w:val="00E83CA1"/>
    <w:rsid w:val="00E85E9C"/>
    <w:rsid w:val="00E94905"/>
    <w:rsid w:val="00E96BD7"/>
    <w:rsid w:val="00E9732A"/>
    <w:rsid w:val="00EA079B"/>
    <w:rsid w:val="00EA32AC"/>
    <w:rsid w:val="00EB6297"/>
    <w:rsid w:val="00EB788B"/>
    <w:rsid w:val="00EC11FD"/>
    <w:rsid w:val="00EC2C44"/>
    <w:rsid w:val="00EF1EF5"/>
    <w:rsid w:val="00EF32AB"/>
    <w:rsid w:val="00EF4DC1"/>
    <w:rsid w:val="00EF6C59"/>
    <w:rsid w:val="00F04D65"/>
    <w:rsid w:val="00F06CB3"/>
    <w:rsid w:val="00F11726"/>
    <w:rsid w:val="00F11A59"/>
    <w:rsid w:val="00F2122D"/>
    <w:rsid w:val="00F2708C"/>
    <w:rsid w:val="00F34981"/>
    <w:rsid w:val="00F36A4C"/>
    <w:rsid w:val="00F41E08"/>
    <w:rsid w:val="00F42A43"/>
    <w:rsid w:val="00F66FBF"/>
    <w:rsid w:val="00F67B27"/>
    <w:rsid w:val="00F763AC"/>
    <w:rsid w:val="00F83456"/>
    <w:rsid w:val="00F9046D"/>
    <w:rsid w:val="00F930D7"/>
    <w:rsid w:val="00F94379"/>
    <w:rsid w:val="00F94FFD"/>
    <w:rsid w:val="00FA37AD"/>
    <w:rsid w:val="00FA5EDC"/>
    <w:rsid w:val="00FA6224"/>
    <w:rsid w:val="00FB07EA"/>
    <w:rsid w:val="00FB2821"/>
    <w:rsid w:val="00FC5A5D"/>
    <w:rsid w:val="00FC7A77"/>
    <w:rsid w:val="00FC7BF5"/>
    <w:rsid w:val="00FD0D9E"/>
    <w:rsid w:val="00FD228D"/>
    <w:rsid w:val="00FD7CBC"/>
    <w:rsid w:val="00FE0196"/>
    <w:rsid w:val="00FE0558"/>
    <w:rsid w:val="00FE1DBB"/>
    <w:rsid w:val="00FE3E7E"/>
    <w:rsid w:val="00FE7387"/>
    <w:rsid w:val="00FF0259"/>
    <w:rsid w:val="00FF755B"/>
    <w:rsid w:val="013EEAB4"/>
    <w:rsid w:val="015D7509"/>
    <w:rsid w:val="01C5E1BF"/>
    <w:rsid w:val="01C61B17"/>
    <w:rsid w:val="01F260F2"/>
    <w:rsid w:val="0247FE41"/>
    <w:rsid w:val="02A7A908"/>
    <w:rsid w:val="0314040D"/>
    <w:rsid w:val="036EB900"/>
    <w:rsid w:val="0377CBE8"/>
    <w:rsid w:val="0382DF40"/>
    <w:rsid w:val="040BAB45"/>
    <w:rsid w:val="04187C36"/>
    <w:rsid w:val="0467EEC7"/>
    <w:rsid w:val="04CB3817"/>
    <w:rsid w:val="04D66A3A"/>
    <w:rsid w:val="04DB6801"/>
    <w:rsid w:val="04F30F3F"/>
    <w:rsid w:val="04F7B902"/>
    <w:rsid w:val="04FE52EE"/>
    <w:rsid w:val="0516AE5B"/>
    <w:rsid w:val="0518718A"/>
    <w:rsid w:val="05264F12"/>
    <w:rsid w:val="056A9BD6"/>
    <w:rsid w:val="056C44E5"/>
    <w:rsid w:val="05C24BA7"/>
    <w:rsid w:val="0642EC48"/>
    <w:rsid w:val="0650B8CD"/>
    <w:rsid w:val="06777083"/>
    <w:rsid w:val="06D89008"/>
    <w:rsid w:val="07082CF0"/>
    <w:rsid w:val="0760B1F3"/>
    <w:rsid w:val="0770F431"/>
    <w:rsid w:val="0792A1BE"/>
    <w:rsid w:val="07EFA1CE"/>
    <w:rsid w:val="080BD45A"/>
    <w:rsid w:val="082080F0"/>
    <w:rsid w:val="08374B94"/>
    <w:rsid w:val="085F9D0B"/>
    <w:rsid w:val="0878D1C2"/>
    <w:rsid w:val="088323DE"/>
    <w:rsid w:val="08C86D4D"/>
    <w:rsid w:val="097D41B9"/>
    <w:rsid w:val="0994B9C0"/>
    <w:rsid w:val="09C32CB7"/>
    <w:rsid w:val="09E42129"/>
    <w:rsid w:val="0A06D182"/>
    <w:rsid w:val="0A173B66"/>
    <w:rsid w:val="0A1F0939"/>
    <w:rsid w:val="0A6897F6"/>
    <w:rsid w:val="0A85FC51"/>
    <w:rsid w:val="0A94915D"/>
    <w:rsid w:val="0B71D552"/>
    <w:rsid w:val="0B96140A"/>
    <w:rsid w:val="0BC31AC3"/>
    <w:rsid w:val="0BE6941B"/>
    <w:rsid w:val="0C2877A4"/>
    <w:rsid w:val="0C37873E"/>
    <w:rsid w:val="0C7BAA44"/>
    <w:rsid w:val="0CA96D93"/>
    <w:rsid w:val="0CBC21AC"/>
    <w:rsid w:val="0CC37A61"/>
    <w:rsid w:val="0CC7F55A"/>
    <w:rsid w:val="0CD90096"/>
    <w:rsid w:val="0D7701B2"/>
    <w:rsid w:val="0DA59AE3"/>
    <w:rsid w:val="0DED826F"/>
    <w:rsid w:val="0E02825C"/>
    <w:rsid w:val="0E7BA0A3"/>
    <w:rsid w:val="0EE95FA5"/>
    <w:rsid w:val="0F0C116A"/>
    <w:rsid w:val="0F3286DA"/>
    <w:rsid w:val="0F677C1E"/>
    <w:rsid w:val="0FBA67B2"/>
    <w:rsid w:val="100F2124"/>
    <w:rsid w:val="1034A6DC"/>
    <w:rsid w:val="103AEE96"/>
    <w:rsid w:val="103BEB05"/>
    <w:rsid w:val="1082D176"/>
    <w:rsid w:val="10C34EFE"/>
    <w:rsid w:val="10CC859C"/>
    <w:rsid w:val="110181FA"/>
    <w:rsid w:val="11127014"/>
    <w:rsid w:val="119B6E72"/>
    <w:rsid w:val="11AA38EB"/>
    <w:rsid w:val="11B00EB2"/>
    <w:rsid w:val="11BFCD56"/>
    <w:rsid w:val="11EADACB"/>
    <w:rsid w:val="121835D5"/>
    <w:rsid w:val="12458D14"/>
    <w:rsid w:val="126E483F"/>
    <w:rsid w:val="12BBF329"/>
    <w:rsid w:val="12BE1BEF"/>
    <w:rsid w:val="138D03F3"/>
    <w:rsid w:val="13C07599"/>
    <w:rsid w:val="142F3E43"/>
    <w:rsid w:val="143480A7"/>
    <w:rsid w:val="1587D763"/>
    <w:rsid w:val="15C272D4"/>
    <w:rsid w:val="1673F120"/>
    <w:rsid w:val="169E22C5"/>
    <w:rsid w:val="16B4DBF7"/>
    <w:rsid w:val="179775C5"/>
    <w:rsid w:val="17AD30B5"/>
    <w:rsid w:val="17FFDAED"/>
    <w:rsid w:val="18374ADF"/>
    <w:rsid w:val="1841F6FE"/>
    <w:rsid w:val="18D349A0"/>
    <w:rsid w:val="18D8BCD2"/>
    <w:rsid w:val="193AC473"/>
    <w:rsid w:val="198D65A3"/>
    <w:rsid w:val="19A2D9DB"/>
    <w:rsid w:val="19D7A9FC"/>
    <w:rsid w:val="1A282AAC"/>
    <w:rsid w:val="1A3121EB"/>
    <w:rsid w:val="1A550412"/>
    <w:rsid w:val="1A9FB440"/>
    <w:rsid w:val="1B2483A2"/>
    <w:rsid w:val="1B279CCE"/>
    <w:rsid w:val="1B9FA82D"/>
    <w:rsid w:val="1BBCE8AA"/>
    <w:rsid w:val="1BCA8805"/>
    <w:rsid w:val="1BE8EF6C"/>
    <w:rsid w:val="1C987F68"/>
    <w:rsid w:val="1CA2BAAA"/>
    <w:rsid w:val="1CA9BD00"/>
    <w:rsid w:val="1CFE08EC"/>
    <w:rsid w:val="1D0AAB37"/>
    <w:rsid w:val="1DF6DA8C"/>
    <w:rsid w:val="1E207100"/>
    <w:rsid w:val="1E27878D"/>
    <w:rsid w:val="1E2D4A08"/>
    <w:rsid w:val="1EB14CBD"/>
    <w:rsid w:val="1FA893FD"/>
    <w:rsid w:val="1FDC5E32"/>
    <w:rsid w:val="2014727F"/>
    <w:rsid w:val="2015F827"/>
    <w:rsid w:val="20644741"/>
    <w:rsid w:val="20703447"/>
    <w:rsid w:val="20B3D14E"/>
    <w:rsid w:val="214B9A59"/>
    <w:rsid w:val="2155E25A"/>
    <w:rsid w:val="215C1E3E"/>
    <w:rsid w:val="21794191"/>
    <w:rsid w:val="217952E7"/>
    <w:rsid w:val="217E31E5"/>
    <w:rsid w:val="21CD13E3"/>
    <w:rsid w:val="223988D5"/>
    <w:rsid w:val="224A2E46"/>
    <w:rsid w:val="227751CA"/>
    <w:rsid w:val="22807B64"/>
    <w:rsid w:val="234236AE"/>
    <w:rsid w:val="236D3482"/>
    <w:rsid w:val="238577F5"/>
    <w:rsid w:val="238B377E"/>
    <w:rsid w:val="239569D7"/>
    <w:rsid w:val="23CF10B3"/>
    <w:rsid w:val="23EF8EEC"/>
    <w:rsid w:val="247A1AF4"/>
    <w:rsid w:val="24F1BE47"/>
    <w:rsid w:val="25343502"/>
    <w:rsid w:val="257D38E0"/>
    <w:rsid w:val="2593B947"/>
    <w:rsid w:val="25A5535B"/>
    <w:rsid w:val="25E9948F"/>
    <w:rsid w:val="25E9D688"/>
    <w:rsid w:val="261E4FBF"/>
    <w:rsid w:val="2684681D"/>
    <w:rsid w:val="26C7C60A"/>
    <w:rsid w:val="26DA61F5"/>
    <w:rsid w:val="27072FAA"/>
    <w:rsid w:val="2727CC36"/>
    <w:rsid w:val="27382F01"/>
    <w:rsid w:val="274CFA40"/>
    <w:rsid w:val="27581875"/>
    <w:rsid w:val="27728E4C"/>
    <w:rsid w:val="27792444"/>
    <w:rsid w:val="27C4215A"/>
    <w:rsid w:val="27CC0466"/>
    <w:rsid w:val="28056272"/>
    <w:rsid w:val="28547E07"/>
    <w:rsid w:val="28D913B4"/>
    <w:rsid w:val="2922EC4C"/>
    <w:rsid w:val="29A300A6"/>
    <w:rsid w:val="29E53C93"/>
    <w:rsid w:val="2A3DC22D"/>
    <w:rsid w:val="2A58361D"/>
    <w:rsid w:val="2A8AFA3D"/>
    <w:rsid w:val="2A936067"/>
    <w:rsid w:val="2AB1AC6D"/>
    <w:rsid w:val="2AD1E5AE"/>
    <w:rsid w:val="2B0148DE"/>
    <w:rsid w:val="2B1E2314"/>
    <w:rsid w:val="2B2C79A4"/>
    <w:rsid w:val="2B657772"/>
    <w:rsid w:val="2B6CB7C3"/>
    <w:rsid w:val="2BE2CA85"/>
    <w:rsid w:val="2C3A073D"/>
    <w:rsid w:val="2D2F61B2"/>
    <w:rsid w:val="2D7D2CD5"/>
    <w:rsid w:val="2D8B9789"/>
    <w:rsid w:val="2DEBAD54"/>
    <w:rsid w:val="2E50C38F"/>
    <w:rsid w:val="2E55DA01"/>
    <w:rsid w:val="2E66A44A"/>
    <w:rsid w:val="2EC608C2"/>
    <w:rsid w:val="2EF0BFEC"/>
    <w:rsid w:val="2EF440A5"/>
    <w:rsid w:val="2F2AEBD0"/>
    <w:rsid w:val="2F3578E2"/>
    <w:rsid w:val="2F5E45AB"/>
    <w:rsid w:val="2F74DA16"/>
    <w:rsid w:val="2FA780C1"/>
    <w:rsid w:val="2FBA8378"/>
    <w:rsid w:val="2FDED688"/>
    <w:rsid w:val="30207725"/>
    <w:rsid w:val="306C16EF"/>
    <w:rsid w:val="3097F4C8"/>
    <w:rsid w:val="30B2F698"/>
    <w:rsid w:val="30D85ECB"/>
    <w:rsid w:val="3110C0A5"/>
    <w:rsid w:val="3127B217"/>
    <w:rsid w:val="3143FA91"/>
    <w:rsid w:val="318CACD8"/>
    <w:rsid w:val="324F64A0"/>
    <w:rsid w:val="325C631A"/>
    <w:rsid w:val="327E5A82"/>
    <w:rsid w:val="32E856FF"/>
    <w:rsid w:val="32F39D83"/>
    <w:rsid w:val="3329CC71"/>
    <w:rsid w:val="33882E64"/>
    <w:rsid w:val="33AF1046"/>
    <w:rsid w:val="33BBD85C"/>
    <w:rsid w:val="33D10BA3"/>
    <w:rsid w:val="3404E14F"/>
    <w:rsid w:val="3423A799"/>
    <w:rsid w:val="3452C8AF"/>
    <w:rsid w:val="34BFBF03"/>
    <w:rsid w:val="34D3599E"/>
    <w:rsid w:val="34DF84C4"/>
    <w:rsid w:val="3509AA1D"/>
    <w:rsid w:val="350B0858"/>
    <w:rsid w:val="352C0D88"/>
    <w:rsid w:val="356A519D"/>
    <w:rsid w:val="356C5A20"/>
    <w:rsid w:val="35A159D2"/>
    <w:rsid w:val="35AC122C"/>
    <w:rsid w:val="35CEB133"/>
    <w:rsid w:val="35DC560D"/>
    <w:rsid w:val="3605384F"/>
    <w:rsid w:val="360C20DA"/>
    <w:rsid w:val="3612B0EB"/>
    <w:rsid w:val="362F5549"/>
    <w:rsid w:val="36AA93AA"/>
    <w:rsid w:val="36F39AE0"/>
    <w:rsid w:val="370F5F78"/>
    <w:rsid w:val="371255A2"/>
    <w:rsid w:val="3733C3D7"/>
    <w:rsid w:val="3775F80B"/>
    <w:rsid w:val="37CC43BD"/>
    <w:rsid w:val="37F4851A"/>
    <w:rsid w:val="3837FABB"/>
    <w:rsid w:val="384671D2"/>
    <w:rsid w:val="388FAF26"/>
    <w:rsid w:val="389EB6ED"/>
    <w:rsid w:val="391448D1"/>
    <w:rsid w:val="3917D9F4"/>
    <w:rsid w:val="391C15EB"/>
    <w:rsid w:val="39D133B2"/>
    <w:rsid w:val="39EE33C3"/>
    <w:rsid w:val="3A2C182D"/>
    <w:rsid w:val="3A596F38"/>
    <w:rsid w:val="3A5CC733"/>
    <w:rsid w:val="3B5C9376"/>
    <w:rsid w:val="3B9388D7"/>
    <w:rsid w:val="3B94278B"/>
    <w:rsid w:val="3BECC5AB"/>
    <w:rsid w:val="3C026EB1"/>
    <w:rsid w:val="3C37BF5E"/>
    <w:rsid w:val="3C40DD58"/>
    <w:rsid w:val="3C48EA3C"/>
    <w:rsid w:val="3C6A5694"/>
    <w:rsid w:val="3CA5697C"/>
    <w:rsid w:val="3CCFD0D9"/>
    <w:rsid w:val="3D7050F5"/>
    <w:rsid w:val="3DC7120B"/>
    <w:rsid w:val="3E651B64"/>
    <w:rsid w:val="3F08CCC7"/>
    <w:rsid w:val="3F0AE46B"/>
    <w:rsid w:val="3F4C296B"/>
    <w:rsid w:val="3F6D0BFD"/>
    <w:rsid w:val="3F7E032C"/>
    <w:rsid w:val="407BB019"/>
    <w:rsid w:val="409F928C"/>
    <w:rsid w:val="40D7C4F8"/>
    <w:rsid w:val="411F848F"/>
    <w:rsid w:val="4248380D"/>
    <w:rsid w:val="42BE8F24"/>
    <w:rsid w:val="433C17B8"/>
    <w:rsid w:val="43C16546"/>
    <w:rsid w:val="43CC5707"/>
    <w:rsid w:val="4495B0EB"/>
    <w:rsid w:val="449C1FBC"/>
    <w:rsid w:val="44ACC0EC"/>
    <w:rsid w:val="44C65E60"/>
    <w:rsid w:val="44CC9C3B"/>
    <w:rsid w:val="450D54B6"/>
    <w:rsid w:val="451B9604"/>
    <w:rsid w:val="453AF518"/>
    <w:rsid w:val="454F703F"/>
    <w:rsid w:val="4555DBF3"/>
    <w:rsid w:val="457DEABC"/>
    <w:rsid w:val="45B2EB53"/>
    <w:rsid w:val="46023812"/>
    <w:rsid w:val="461B425D"/>
    <w:rsid w:val="468C2AFF"/>
    <w:rsid w:val="47461B4F"/>
    <w:rsid w:val="475312E2"/>
    <w:rsid w:val="478360A4"/>
    <w:rsid w:val="47C925CB"/>
    <w:rsid w:val="481E3B60"/>
    <w:rsid w:val="48A289FF"/>
    <w:rsid w:val="48C29C4D"/>
    <w:rsid w:val="48EF0E14"/>
    <w:rsid w:val="4907CF50"/>
    <w:rsid w:val="492FC054"/>
    <w:rsid w:val="4957A886"/>
    <w:rsid w:val="496A31B4"/>
    <w:rsid w:val="49975B1C"/>
    <w:rsid w:val="49C59C51"/>
    <w:rsid w:val="49EE9D7D"/>
    <w:rsid w:val="49FF7825"/>
    <w:rsid w:val="4A1D3A82"/>
    <w:rsid w:val="4A562C33"/>
    <w:rsid w:val="4A8C6F7E"/>
    <w:rsid w:val="4A9FC7FF"/>
    <w:rsid w:val="4AAD3267"/>
    <w:rsid w:val="4ACF438F"/>
    <w:rsid w:val="4AD90E8E"/>
    <w:rsid w:val="4B65672C"/>
    <w:rsid w:val="4B908444"/>
    <w:rsid w:val="4BAC6190"/>
    <w:rsid w:val="4BCB93B4"/>
    <w:rsid w:val="4BDAE2F9"/>
    <w:rsid w:val="4BE97D50"/>
    <w:rsid w:val="4C0235E4"/>
    <w:rsid w:val="4C0DDDA4"/>
    <w:rsid w:val="4C5272D0"/>
    <w:rsid w:val="4C5AC99D"/>
    <w:rsid w:val="4C7B5902"/>
    <w:rsid w:val="4CA81EE6"/>
    <w:rsid w:val="4D6D188E"/>
    <w:rsid w:val="4D782A2A"/>
    <w:rsid w:val="4D96E8CA"/>
    <w:rsid w:val="4DCAFF25"/>
    <w:rsid w:val="4E3F08D8"/>
    <w:rsid w:val="4E4A8104"/>
    <w:rsid w:val="4E54B0CB"/>
    <w:rsid w:val="4E66F8AB"/>
    <w:rsid w:val="4E75365E"/>
    <w:rsid w:val="4E76569F"/>
    <w:rsid w:val="4EE17BDF"/>
    <w:rsid w:val="4EED0A00"/>
    <w:rsid w:val="4F05C170"/>
    <w:rsid w:val="4F0C3797"/>
    <w:rsid w:val="4F851556"/>
    <w:rsid w:val="4F8E70CC"/>
    <w:rsid w:val="4FA007F5"/>
    <w:rsid w:val="4FB6824B"/>
    <w:rsid w:val="5019CB82"/>
    <w:rsid w:val="502AF586"/>
    <w:rsid w:val="50EF6D37"/>
    <w:rsid w:val="51195F8C"/>
    <w:rsid w:val="514EB876"/>
    <w:rsid w:val="5160D85A"/>
    <w:rsid w:val="51725DD1"/>
    <w:rsid w:val="518C518D"/>
    <w:rsid w:val="51EB3058"/>
    <w:rsid w:val="521DC74F"/>
    <w:rsid w:val="522B791A"/>
    <w:rsid w:val="5277579E"/>
    <w:rsid w:val="52BFC1A8"/>
    <w:rsid w:val="52E4BA79"/>
    <w:rsid w:val="531D70DE"/>
    <w:rsid w:val="5351E0C1"/>
    <w:rsid w:val="537BEAF6"/>
    <w:rsid w:val="538043E2"/>
    <w:rsid w:val="541A1312"/>
    <w:rsid w:val="542CCFD2"/>
    <w:rsid w:val="549783BA"/>
    <w:rsid w:val="54C0514C"/>
    <w:rsid w:val="54CB4809"/>
    <w:rsid w:val="553448F9"/>
    <w:rsid w:val="56047B8A"/>
    <w:rsid w:val="56088A33"/>
    <w:rsid w:val="560D2323"/>
    <w:rsid w:val="56194847"/>
    <w:rsid w:val="565FC2B0"/>
    <w:rsid w:val="567CCC35"/>
    <w:rsid w:val="57E503F3"/>
    <w:rsid w:val="5887DD92"/>
    <w:rsid w:val="58EB1F54"/>
    <w:rsid w:val="58F44E32"/>
    <w:rsid w:val="591AC2E7"/>
    <w:rsid w:val="596F329F"/>
    <w:rsid w:val="59723390"/>
    <w:rsid w:val="59C23C1A"/>
    <w:rsid w:val="5A863102"/>
    <w:rsid w:val="5A9C5864"/>
    <w:rsid w:val="5AE13F9F"/>
    <w:rsid w:val="5B362C1D"/>
    <w:rsid w:val="5B91705A"/>
    <w:rsid w:val="5C3B007B"/>
    <w:rsid w:val="5C5DD38F"/>
    <w:rsid w:val="5C708EB8"/>
    <w:rsid w:val="5D055F13"/>
    <w:rsid w:val="5D51D7EF"/>
    <w:rsid w:val="5D522A20"/>
    <w:rsid w:val="5D7DEEB0"/>
    <w:rsid w:val="5D944B5D"/>
    <w:rsid w:val="5DDB1715"/>
    <w:rsid w:val="5EAF05AF"/>
    <w:rsid w:val="5EC7CC78"/>
    <w:rsid w:val="5ECF5AD7"/>
    <w:rsid w:val="600B5847"/>
    <w:rsid w:val="602834F3"/>
    <w:rsid w:val="60F6514C"/>
    <w:rsid w:val="60F7F26D"/>
    <w:rsid w:val="61246224"/>
    <w:rsid w:val="61426C6E"/>
    <w:rsid w:val="614C94AE"/>
    <w:rsid w:val="616D53AA"/>
    <w:rsid w:val="61B64A04"/>
    <w:rsid w:val="61F4752C"/>
    <w:rsid w:val="62390E72"/>
    <w:rsid w:val="6245DD64"/>
    <w:rsid w:val="627B626A"/>
    <w:rsid w:val="6282081B"/>
    <w:rsid w:val="62A0C537"/>
    <w:rsid w:val="62DEF877"/>
    <w:rsid w:val="63010DAA"/>
    <w:rsid w:val="6376BF5D"/>
    <w:rsid w:val="6399EA76"/>
    <w:rsid w:val="63FE9262"/>
    <w:rsid w:val="6480317E"/>
    <w:rsid w:val="64906486"/>
    <w:rsid w:val="65268443"/>
    <w:rsid w:val="653B1AC1"/>
    <w:rsid w:val="656CC236"/>
    <w:rsid w:val="65801906"/>
    <w:rsid w:val="65AEF9C4"/>
    <w:rsid w:val="65B6EF88"/>
    <w:rsid w:val="65D53A1F"/>
    <w:rsid w:val="65F8882E"/>
    <w:rsid w:val="66083E12"/>
    <w:rsid w:val="66169939"/>
    <w:rsid w:val="664E27E8"/>
    <w:rsid w:val="66571F0F"/>
    <w:rsid w:val="6675E67A"/>
    <w:rsid w:val="6699931B"/>
    <w:rsid w:val="669B7392"/>
    <w:rsid w:val="66AF4C67"/>
    <w:rsid w:val="66BA4581"/>
    <w:rsid w:val="66DA4FA9"/>
    <w:rsid w:val="66F1CDD8"/>
    <w:rsid w:val="6746EA50"/>
    <w:rsid w:val="675108B9"/>
    <w:rsid w:val="677097BB"/>
    <w:rsid w:val="67E3F994"/>
    <w:rsid w:val="68145888"/>
    <w:rsid w:val="682671FD"/>
    <w:rsid w:val="6826C12E"/>
    <w:rsid w:val="68621FAF"/>
    <w:rsid w:val="689F4423"/>
    <w:rsid w:val="68B2F26E"/>
    <w:rsid w:val="68B33343"/>
    <w:rsid w:val="69473B47"/>
    <w:rsid w:val="69782B60"/>
    <w:rsid w:val="69C2D1EF"/>
    <w:rsid w:val="69EF9616"/>
    <w:rsid w:val="6A35363E"/>
    <w:rsid w:val="6A940786"/>
    <w:rsid w:val="6AE43B32"/>
    <w:rsid w:val="6AEDE445"/>
    <w:rsid w:val="6AFDC565"/>
    <w:rsid w:val="6B0C802B"/>
    <w:rsid w:val="6B1CEA8F"/>
    <w:rsid w:val="6B281B24"/>
    <w:rsid w:val="6B5DA5A5"/>
    <w:rsid w:val="6BF39D6C"/>
    <w:rsid w:val="6C2F6892"/>
    <w:rsid w:val="6C47468E"/>
    <w:rsid w:val="6C4B4931"/>
    <w:rsid w:val="6CD8771F"/>
    <w:rsid w:val="6CE5C012"/>
    <w:rsid w:val="6D3107E5"/>
    <w:rsid w:val="6D4780B2"/>
    <w:rsid w:val="6D580947"/>
    <w:rsid w:val="6D8F02CD"/>
    <w:rsid w:val="6D9F28B9"/>
    <w:rsid w:val="6DCD0BF4"/>
    <w:rsid w:val="6DD17E50"/>
    <w:rsid w:val="6DE7D65F"/>
    <w:rsid w:val="6E736E72"/>
    <w:rsid w:val="6ED82AB6"/>
    <w:rsid w:val="6EE2BC8A"/>
    <w:rsid w:val="6EFBB896"/>
    <w:rsid w:val="6F5AC060"/>
    <w:rsid w:val="6FBC1266"/>
    <w:rsid w:val="6FDA6AE6"/>
    <w:rsid w:val="7096B31B"/>
    <w:rsid w:val="70B17048"/>
    <w:rsid w:val="70BE8EA9"/>
    <w:rsid w:val="70CB4B60"/>
    <w:rsid w:val="7133CB91"/>
    <w:rsid w:val="713DF35A"/>
    <w:rsid w:val="7148BCFE"/>
    <w:rsid w:val="71C37EF1"/>
    <w:rsid w:val="72995F91"/>
    <w:rsid w:val="72B3F4F7"/>
    <w:rsid w:val="73025EF6"/>
    <w:rsid w:val="7332433A"/>
    <w:rsid w:val="73502FDA"/>
    <w:rsid w:val="73B49E3E"/>
    <w:rsid w:val="73BDE131"/>
    <w:rsid w:val="740C6E2D"/>
    <w:rsid w:val="74207D24"/>
    <w:rsid w:val="744BCAE3"/>
    <w:rsid w:val="74611995"/>
    <w:rsid w:val="746A5BE1"/>
    <w:rsid w:val="74EB6FCA"/>
    <w:rsid w:val="75002A03"/>
    <w:rsid w:val="75C4DFBB"/>
    <w:rsid w:val="75EAA694"/>
    <w:rsid w:val="763D4328"/>
    <w:rsid w:val="765E8C12"/>
    <w:rsid w:val="767BC30C"/>
    <w:rsid w:val="773290D2"/>
    <w:rsid w:val="776E0D48"/>
    <w:rsid w:val="779D5C42"/>
    <w:rsid w:val="77D28E06"/>
    <w:rsid w:val="77D9BEBB"/>
    <w:rsid w:val="77E2069B"/>
    <w:rsid w:val="77F72C61"/>
    <w:rsid w:val="77FD7771"/>
    <w:rsid w:val="78272C0C"/>
    <w:rsid w:val="784AEF76"/>
    <w:rsid w:val="786D7AA5"/>
    <w:rsid w:val="787097C1"/>
    <w:rsid w:val="78751BEC"/>
    <w:rsid w:val="78F1703B"/>
    <w:rsid w:val="79862D3A"/>
    <w:rsid w:val="79BA942E"/>
    <w:rsid w:val="7A133EB5"/>
    <w:rsid w:val="7A1871C2"/>
    <w:rsid w:val="7A279A4E"/>
    <w:rsid w:val="7A284494"/>
    <w:rsid w:val="7A5055F9"/>
    <w:rsid w:val="7A617755"/>
    <w:rsid w:val="7A829C36"/>
    <w:rsid w:val="7A9A7A4D"/>
    <w:rsid w:val="7AE1CB49"/>
    <w:rsid w:val="7AE2C056"/>
    <w:rsid w:val="7AE80AB8"/>
    <w:rsid w:val="7B5702DD"/>
    <w:rsid w:val="7B950FC3"/>
    <w:rsid w:val="7BA1E9F1"/>
    <w:rsid w:val="7BFE0208"/>
    <w:rsid w:val="7C1A72C1"/>
    <w:rsid w:val="7C33D414"/>
    <w:rsid w:val="7CCC3DDB"/>
    <w:rsid w:val="7D265D09"/>
    <w:rsid w:val="7D3262FC"/>
    <w:rsid w:val="7D5880E0"/>
    <w:rsid w:val="7D62842E"/>
    <w:rsid w:val="7D76991D"/>
    <w:rsid w:val="7DEE8AB4"/>
    <w:rsid w:val="7E576067"/>
    <w:rsid w:val="7E8414C6"/>
    <w:rsid w:val="7EA427BD"/>
    <w:rsid w:val="7F233583"/>
    <w:rsid w:val="7F355D98"/>
    <w:rsid w:val="7F79301A"/>
    <w:rsid w:val="7FC2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3DBA4F"/>
  <w15:docId w15:val="{37AC9F8B-46F3-42FD-8FD1-7A36EE164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2BB6"/>
    <w:rPr>
      <w:sz w:val="24"/>
      <w:szCs w:val="24"/>
    </w:rPr>
  </w:style>
  <w:style w:type="paragraph" w:styleId="Heading1">
    <w:name w:val="heading 1"/>
    <w:basedOn w:val="Normal"/>
    <w:next w:val="Normal"/>
    <w:qFormat/>
    <w:rsid w:val="007B2BB6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rsid w:val="009B7E2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B2B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9B7E28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B2BB6"/>
    <w:pPr>
      <w:jc w:val="center"/>
    </w:pPr>
    <w:rPr>
      <w:rFonts w:ascii="Arial" w:hAnsi="Arial"/>
      <w:b/>
      <w:smallCaps/>
      <w:sz w:val="28"/>
    </w:rPr>
  </w:style>
  <w:style w:type="paragraph" w:styleId="BodyText2">
    <w:name w:val="Body Text 2"/>
    <w:basedOn w:val="Normal"/>
    <w:rsid w:val="009B7E28"/>
    <w:rPr>
      <w:rFonts w:ascii="Arial" w:hAnsi="Arial" w:cs="Arial"/>
      <w:sz w:val="20"/>
    </w:rPr>
  </w:style>
  <w:style w:type="table" w:styleId="TableGrid">
    <w:name w:val="Table Grid"/>
    <w:basedOn w:val="TableNormal"/>
    <w:rsid w:val="009B7E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F1CD9"/>
    <w:rPr>
      <w:color w:val="0000FF"/>
      <w:u w:val="single"/>
    </w:rPr>
  </w:style>
  <w:style w:type="paragraph" w:styleId="BalloonText">
    <w:name w:val="Balloon Text"/>
    <w:basedOn w:val="Normal"/>
    <w:semiHidden/>
    <w:rsid w:val="005B417A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locked/>
    <w:rsid w:val="004004D7"/>
    <w:rPr>
      <w:rFonts w:ascii="Arial" w:hAnsi="Arial" w:cs="Arial"/>
      <w:spacing w:val="-5"/>
      <w:lang w:val="en-US" w:eastAsia="en-US" w:bidi="ar-SA"/>
    </w:rPr>
  </w:style>
  <w:style w:type="paragraph" w:styleId="BodyText">
    <w:name w:val="Body Text"/>
    <w:basedOn w:val="Normal"/>
    <w:link w:val="BodyTextChar"/>
    <w:rsid w:val="004004D7"/>
    <w:pPr>
      <w:spacing w:after="240" w:line="240" w:lineRule="atLeast"/>
      <w:ind w:left="360"/>
    </w:pPr>
    <w:rPr>
      <w:rFonts w:ascii="Arial" w:hAnsi="Arial" w:cs="Arial"/>
      <w:spacing w:val="-5"/>
      <w:sz w:val="20"/>
      <w:szCs w:val="20"/>
    </w:rPr>
  </w:style>
  <w:style w:type="character" w:styleId="FollowedHyperlink">
    <w:name w:val="FollowedHyperlink"/>
    <w:rsid w:val="008F3912"/>
    <w:rPr>
      <w:color w:val="800080"/>
      <w:u w:val="single"/>
    </w:rPr>
  </w:style>
  <w:style w:type="paragraph" w:styleId="Header">
    <w:name w:val="header"/>
    <w:basedOn w:val="Normal"/>
    <w:link w:val="HeaderChar"/>
    <w:rsid w:val="00CE77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E77D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E77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E77D9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C444C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444C0"/>
  </w:style>
  <w:style w:type="character" w:styleId="FootnoteReference">
    <w:name w:val="footnote reference"/>
    <w:basedOn w:val="DefaultParagraphFont"/>
    <w:semiHidden/>
    <w:unhideWhenUsed/>
    <w:rsid w:val="00C444C0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C444C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444C0"/>
  </w:style>
  <w:style w:type="character" w:styleId="EndnoteReference">
    <w:name w:val="endnote reference"/>
    <w:basedOn w:val="DefaultParagraphFont"/>
    <w:semiHidden/>
    <w:unhideWhenUsed/>
    <w:rsid w:val="00C444C0"/>
    <w:rPr>
      <w:vertAlign w:val="superscript"/>
    </w:rPr>
  </w:style>
  <w:style w:type="paragraph" w:styleId="ListParagraph">
    <w:name w:val="List Paragraph"/>
    <w:basedOn w:val="Normal"/>
    <w:uiPriority w:val="34"/>
    <w:qFormat/>
    <w:rsid w:val="00E213FE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3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34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B51A2F5-D634-4C9D-B058-7A5D37A42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Mt. San Antonio College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Gina Tjaden</dc:creator>
  <cp:keywords/>
  <cp:lastModifiedBy>Mejia, Crystal</cp:lastModifiedBy>
  <cp:revision>2</cp:revision>
  <cp:lastPrinted>2020-02-03T20:19:00Z</cp:lastPrinted>
  <dcterms:created xsi:type="dcterms:W3CDTF">2021-11-04T21:48:00Z</dcterms:created>
  <dcterms:modified xsi:type="dcterms:W3CDTF">2021-11-04T21:48:00Z</dcterms:modified>
</cp:coreProperties>
</file>